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0D151" w14:textId="77777777" w:rsidR="0035173C" w:rsidRPr="00CD4CFB" w:rsidRDefault="00367FEB" w:rsidP="0035173C">
      <w:pPr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inutes</w:t>
      </w:r>
    </w:p>
    <w:p w14:paraId="766B0BAE" w14:textId="77777777" w:rsidR="0035173C" w:rsidRPr="00CD4CFB" w:rsidRDefault="0035173C" w:rsidP="0035173C">
      <w:pPr>
        <w:spacing w:after="0"/>
        <w:jc w:val="center"/>
        <w:rPr>
          <w:b/>
          <w:sz w:val="24"/>
          <w:szCs w:val="24"/>
        </w:rPr>
      </w:pPr>
      <w:r w:rsidRPr="00CD4CFB">
        <w:rPr>
          <w:b/>
          <w:sz w:val="24"/>
          <w:szCs w:val="24"/>
        </w:rPr>
        <w:t>Regular Meeting of the Board of Supervisors</w:t>
      </w:r>
    </w:p>
    <w:p w14:paraId="03AC0AC6" w14:textId="6C2C2A3D" w:rsidR="0035173C" w:rsidRPr="0035173C" w:rsidRDefault="00D750FA" w:rsidP="00B174EE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Thursday, </w:t>
      </w:r>
      <w:r w:rsidR="002B7EE3">
        <w:rPr>
          <w:sz w:val="20"/>
          <w:szCs w:val="20"/>
        </w:rPr>
        <w:t>December</w:t>
      </w:r>
      <w:r w:rsidR="009115F0">
        <w:rPr>
          <w:sz w:val="20"/>
          <w:szCs w:val="20"/>
        </w:rPr>
        <w:t xml:space="preserve"> </w:t>
      </w:r>
      <w:r w:rsidR="00A7470A">
        <w:rPr>
          <w:sz w:val="20"/>
          <w:szCs w:val="20"/>
        </w:rPr>
        <w:t>1</w:t>
      </w:r>
      <w:r w:rsidR="002B7EE3">
        <w:rPr>
          <w:sz w:val="20"/>
          <w:szCs w:val="20"/>
        </w:rPr>
        <w:t>0</w:t>
      </w:r>
      <w:r w:rsidR="009115F0">
        <w:rPr>
          <w:sz w:val="20"/>
          <w:szCs w:val="20"/>
        </w:rPr>
        <w:t>th</w:t>
      </w:r>
      <w:r w:rsidR="00E90811">
        <w:rPr>
          <w:sz w:val="20"/>
          <w:szCs w:val="20"/>
        </w:rPr>
        <w:t xml:space="preserve">, </w:t>
      </w:r>
      <w:r w:rsidR="009115F0">
        <w:rPr>
          <w:sz w:val="20"/>
          <w:szCs w:val="20"/>
        </w:rPr>
        <w:t>1</w:t>
      </w:r>
      <w:r w:rsidR="00A7470A">
        <w:rPr>
          <w:sz w:val="20"/>
          <w:szCs w:val="20"/>
        </w:rPr>
        <w:t>2</w:t>
      </w:r>
      <w:r w:rsidR="009115F0">
        <w:rPr>
          <w:sz w:val="20"/>
          <w:szCs w:val="20"/>
        </w:rPr>
        <w:t>:00 pm</w:t>
      </w:r>
    </w:p>
    <w:p w14:paraId="7A260B71" w14:textId="77777777" w:rsidR="0035173C" w:rsidRDefault="0028672C" w:rsidP="0028672C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>408 1</w:t>
      </w:r>
      <w:r w:rsidRPr="0028672C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Avenue</w:t>
      </w:r>
      <w:r w:rsidR="004C3DEA">
        <w:rPr>
          <w:sz w:val="20"/>
          <w:szCs w:val="20"/>
        </w:rPr>
        <w:t>, Two Harbors, MN 55616</w:t>
      </w:r>
    </w:p>
    <w:p w14:paraId="2091F320" w14:textId="77777777" w:rsidR="00282046" w:rsidRDefault="00282046" w:rsidP="00282046">
      <w:pPr>
        <w:spacing w:after="60"/>
      </w:pPr>
    </w:p>
    <w:p w14:paraId="1A28DCE2" w14:textId="179AB8A9" w:rsidR="00FF36F0" w:rsidRDefault="00B143D2" w:rsidP="00CD4CFB">
      <w:pPr>
        <w:pStyle w:val="ListParagraph"/>
        <w:numPr>
          <w:ilvl w:val="0"/>
          <w:numId w:val="2"/>
        </w:numPr>
        <w:spacing w:after="60"/>
        <w:contextualSpacing w:val="0"/>
      </w:pPr>
      <w:r>
        <w:t>Call to Order: The mee</w:t>
      </w:r>
      <w:r w:rsidR="00E85987">
        <w:t xml:space="preserve">ting was </w:t>
      </w:r>
      <w:r w:rsidR="00E90811">
        <w:t xml:space="preserve">called to order at </w:t>
      </w:r>
      <w:r w:rsidR="00A7470A">
        <w:t>12</w:t>
      </w:r>
      <w:r w:rsidR="0081689B">
        <w:t>:0</w:t>
      </w:r>
      <w:r w:rsidR="002B7EE3">
        <w:t>0</w:t>
      </w:r>
      <w:r w:rsidR="004829F8">
        <w:t xml:space="preserve"> </w:t>
      </w:r>
      <w:r>
        <w:t>PM</w:t>
      </w:r>
      <w:r w:rsidR="00FF36F0">
        <w:t xml:space="preserve"> </w:t>
      </w:r>
      <w:r w:rsidR="00301CF8">
        <w:t xml:space="preserve">via Zoom </w:t>
      </w:r>
      <w:r w:rsidR="00FF36F0">
        <w:t xml:space="preserve">by </w:t>
      </w:r>
      <w:r w:rsidR="0028672C">
        <w:t xml:space="preserve">Chair </w:t>
      </w:r>
      <w:r w:rsidR="000C7601">
        <w:t>Doug Haus</w:t>
      </w:r>
      <w:r w:rsidR="000C6A03">
        <w:t>.</w:t>
      </w:r>
      <w:r w:rsidR="00FF36F0">
        <w:t xml:space="preserve"> </w:t>
      </w:r>
    </w:p>
    <w:p w14:paraId="3D1D080D" w14:textId="1420053E" w:rsidR="00B174EE" w:rsidRDefault="00A63234" w:rsidP="00A7470A">
      <w:pPr>
        <w:pStyle w:val="ListParagraph"/>
        <w:spacing w:after="60"/>
        <w:contextualSpacing w:val="0"/>
      </w:pPr>
      <w:r>
        <w:t xml:space="preserve">    </w:t>
      </w:r>
      <w:r w:rsidR="00675121">
        <w:t>Present:</w:t>
      </w:r>
      <w:r w:rsidR="009728E4">
        <w:t xml:space="preserve"> </w:t>
      </w:r>
      <w:r w:rsidR="002E0856">
        <w:t>Haus</w:t>
      </w:r>
      <w:r w:rsidR="00215817">
        <w:t>-</w:t>
      </w:r>
      <w:r w:rsidR="00F964B8">
        <w:t>Omarzu</w:t>
      </w:r>
      <w:r w:rsidR="008D632E">
        <w:t>-</w:t>
      </w:r>
      <w:r w:rsidR="00267DAD">
        <w:t>Sagen</w:t>
      </w:r>
      <w:r w:rsidR="00A7470A">
        <w:t>-Hippert</w:t>
      </w:r>
      <w:r w:rsidR="002B7EE3">
        <w:t>-Brodigan arrived 12:25 PM</w:t>
      </w:r>
    </w:p>
    <w:p w14:paraId="79D580E2" w14:textId="6AB62E35" w:rsidR="00A7470A" w:rsidRDefault="00A7470A" w:rsidP="00A7470A">
      <w:pPr>
        <w:pStyle w:val="ListParagraph"/>
        <w:spacing w:after="60"/>
        <w:contextualSpacing w:val="0"/>
      </w:pPr>
      <w:r>
        <w:t xml:space="preserve">    Absent: None</w:t>
      </w:r>
    </w:p>
    <w:p w14:paraId="1DCAA7C0" w14:textId="00D99885" w:rsidR="00DF13A2" w:rsidRDefault="00A63234" w:rsidP="00DF13A2">
      <w:pPr>
        <w:pStyle w:val="ListParagraph"/>
        <w:spacing w:after="60"/>
        <w:contextualSpacing w:val="0"/>
      </w:pPr>
      <w:r>
        <w:t xml:space="preserve">    </w:t>
      </w:r>
      <w:r w:rsidR="00F840DE" w:rsidRPr="004829F8">
        <w:t>Staff:</w:t>
      </w:r>
      <w:r w:rsidR="00F840DE">
        <w:t xml:space="preserve">  </w:t>
      </w:r>
      <w:r w:rsidR="00D562FF">
        <w:t>Solem, Scranton</w:t>
      </w:r>
      <w:r w:rsidR="007E08C9">
        <w:t>, Passe, Hogfeldt, Anderson</w:t>
      </w:r>
    </w:p>
    <w:p w14:paraId="0292401A" w14:textId="56ECEBD9" w:rsidR="000B03C0" w:rsidRDefault="000B03C0" w:rsidP="00DF13A2">
      <w:pPr>
        <w:pStyle w:val="ListParagraph"/>
        <w:spacing w:after="60"/>
        <w:contextualSpacing w:val="0"/>
      </w:pPr>
      <w:r>
        <w:t xml:space="preserve">    Guests: </w:t>
      </w:r>
      <w:r w:rsidR="00DC5A41">
        <w:t>Erin Loeffler (BWSR</w:t>
      </w:r>
      <w:r w:rsidR="00DC5A41" w:rsidRPr="0022294E">
        <w:t>)</w:t>
      </w:r>
      <w:r w:rsidR="0095030C" w:rsidRPr="0022294E">
        <w:t xml:space="preserve">, </w:t>
      </w:r>
      <w:r w:rsidR="00421630">
        <w:t xml:space="preserve">Allison </w:t>
      </w:r>
      <w:proofErr w:type="spellStart"/>
      <w:r w:rsidR="00421630">
        <w:t>Praet</w:t>
      </w:r>
      <w:proofErr w:type="spellEnd"/>
      <w:r w:rsidR="002B7EE3">
        <w:t xml:space="preserve"> &amp; Mike </w:t>
      </w:r>
      <w:proofErr w:type="spellStart"/>
      <w:r w:rsidR="002B7EE3">
        <w:t>Hup</w:t>
      </w:r>
      <w:proofErr w:type="spellEnd"/>
      <w:r w:rsidR="0022294E">
        <w:t xml:space="preserve"> </w:t>
      </w:r>
      <w:r w:rsidR="009F7E6E">
        <w:t>(</w:t>
      </w:r>
      <w:r w:rsidR="0095030C" w:rsidRPr="009F7E6E">
        <w:t>NR</w:t>
      </w:r>
      <w:r w:rsidR="009F7E6E">
        <w:t>CS)</w:t>
      </w:r>
      <w:r w:rsidR="00D27A86">
        <w:t xml:space="preserve">, David </w:t>
      </w:r>
      <w:proofErr w:type="spellStart"/>
      <w:r w:rsidR="00D27A86">
        <w:t>Abazs</w:t>
      </w:r>
      <w:proofErr w:type="spellEnd"/>
    </w:p>
    <w:p w14:paraId="3FB1E6A2" w14:textId="44BEDEBC" w:rsidR="0035173C" w:rsidRPr="00EA5AA7" w:rsidRDefault="00367FEB" w:rsidP="00CD4CFB">
      <w:pPr>
        <w:pStyle w:val="ListParagraph"/>
        <w:numPr>
          <w:ilvl w:val="0"/>
          <w:numId w:val="2"/>
        </w:numPr>
        <w:spacing w:after="60"/>
        <w:contextualSpacing w:val="0"/>
        <w:rPr>
          <w:b/>
        </w:rPr>
      </w:pPr>
      <w:r w:rsidRPr="00B2325F">
        <w:t xml:space="preserve">Agenda: </w:t>
      </w:r>
      <w:bookmarkStart w:id="0" w:name="_Hlk4075344"/>
      <w:r w:rsidRPr="00B2325F">
        <w:rPr>
          <w:b/>
        </w:rPr>
        <w:t xml:space="preserve">Motion </w:t>
      </w:r>
      <w:r w:rsidR="00E90811" w:rsidRPr="00B2325F">
        <w:rPr>
          <w:b/>
        </w:rPr>
        <w:t>by</w:t>
      </w:r>
      <w:r w:rsidR="0086559A" w:rsidRPr="00B2325F">
        <w:rPr>
          <w:b/>
        </w:rPr>
        <w:t xml:space="preserve"> </w:t>
      </w:r>
      <w:r w:rsidR="002B7EE3">
        <w:rPr>
          <w:b/>
        </w:rPr>
        <w:t>Omarzu</w:t>
      </w:r>
      <w:r w:rsidR="00030A99" w:rsidRPr="00B2325F">
        <w:rPr>
          <w:b/>
        </w:rPr>
        <w:t xml:space="preserve"> </w:t>
      </w:r>
      <w:r w:rsidR="00960B3C" w:rsidRPr="00B2325F">
        <w:rPr>
          <w:b/>
        </w:rPr>
        <w:t xml:space="preserve">and </w:t>
      </w:r>
      <w:r w:rsidR="00E90811" w:rsidRPr="00B2325F">
        <w:rPr>
          <w:b/>
        </w:rPr>
        <w:t>seconded by</w:t>
      </w:r>
      <w:r w:rsidR="00215817" w:rsidRPr="00B2325F">
        <w:rPr>
          <w:b/>
        </w:rPr>
        <w:t xml:space="preserve"> </w:t>
      </w:r>
      <w:r w:rsidR="002B7EE3">
        <w:rPr>
          <w:b/>
        </w:rPr>
        <w:t>Sagen</w:t>
      </w:r>
      <w:r w:rsidR="00A7470A">
        <w:rPr>
          <w:b/>
        </w:rPr>
        <w:t xml:space="preserve"> </w:t>
      </w:r>
      <w:r w:rsidRPr="00B2325F">
        <w:rPr>
          <w:b/>
        </w:rPr>
        <w:t>to approve the agenda</w:t>
      </w:r>
      <w:r w:rsidR="0086559A" w:rsidRPr="00B2325F">
        <w:rPr>
          <w:b/>
        </w:rPr>
        <w:t xml:space="preserve"> </w:t>
      </w:r>
      <w:r w:rsidR="00096DCE" w:rsidRPr="00B2325F">
        <w:rPr>
          <w:b/>
        </w:rPr>
        <w:t>as printed</w:t>
      </w:r>
      <w:r w:rsidR="00407ADF" w:rsidRPr="00B2325F">
        <w:rPr>
          <w:b/>
        </w:rPr>
        <w:t>.</w:t>
      </w:r>
      <w:r w:rsidR="00104B2D" w:rsidRPr="00B2325F">
        <w:rPr>
          <w:b/>
        </w:rPr>
        <w:t xml:space="preserve"> </w:t>
      </w:r>
      <w:r w:rsidR="00675121" w:rsidRPr="00B2325F">
        <w:rPr>
          <w:b/>
        </w:rPr>
        <w:t>Affirmative:</w:t>
      </w:r>
      <w:r w:rsidR="009728E4">
        <w:rPr>
          <w:b/>
        </w:rPr>
        <w:t xml:space="preserve"> </w:t>
      </w:r>
      <w:r w:rsidR="00CC6146">
        <w:rPr>
          <w:b/>
        </w:rPr>
        <w:t>Haus</w:t>
      </w:r>
      <w:r w:rsidR="00215817">
        <w:rPr>
          <w:b/>
        </w:rPr>
        <w:t xml:space="preserve">, </w:t>
      </w:r>
      <w:r w:rsidR="00F964B8">
        <w:rPr>
          <w:b/>
        </w:rPr>
        <w:t>Omarzu</w:t>
      </w:r>
      <w:r w:rsidR="00267DAD">
        <w:rPr>
          <w:b/>
        </w:rPr>
        <w:t>, Sagen</w:t>
      </w:r>
      <w:r w:rsidR="00A7470A">
        <w:rPr>
          <w:b/>
        </w:rPr>
        <w:t>, Hippert</w:t>
      </w:r>
      <w:r w:rsidR="00282046">
        <w:rPr>
          <w:b/>
        </w:rPr>
        <w:t>.</w:t>
      </w:r>
      <w:r w:rsidR="00246D9A">
        <w:rPr>
          <w:b/>
        </w:rPr>
        <w:t xml:space="preserve"> Abstain: </w:t>
      </w:r>
      <w:r w:rsidR="00CE1F9D">
        <w:rPr>
          <w:b/>
        </w:rPr>
        <w:t>None</w:t>
      </w:r>
      <w:r w:rsidR="000D2881">
        <w:rPr>
          <w:b/>
        </w:rPr>
        <w:t>.</w:t>
      </w:r>
      <w:r w:rsidRPr="00EA5AA7">
        <w:rPr>
          <w:b/>
        </w:rPr>
        <w:t xml:space="preserve"> Carried.</w:t>
      </w:r>
      <w:r w:rsidR="007D0E95">
        <w:rPr>
          <w:b/>
        </w:rPr>
        <w:t xml:space="preserve"> </w:t>
      </w:r>
      <w:bookmarkEnd w:id="0"/>
    </w:p>
    <w:p w14:paraId="4FD7959A" w14:textId="76684678" w:rsidR="00220F40" w:rsidRPr="00B92435" w:rsidRDefault="00367FEB" w:rsidP="00B92435">
      <w:pPr>
        <w:pStyle w:val="ListParagraph"/>
        <w:numPr>
          <w:ilvl w:val="0"/>
          <w:numId w:val="2"/>
        </w:numPr>
        <w:spacing w:after="60"/>
        <w:contextualSpacing w:val="0"/>
        <w:rPr>
          <w:b/>
        </w:rPr>
      </w:pPr>
      <w:bookmarkStart w:id="1" w:name="_Hlk24974995"/>
      <w:r>
        <w:t xml:space="preserve">Minutes: </w:t>
      </w:r>
      <w:r w:rsidR="007D0E95" w:rsidRPr="00EA5AA7">
        <w:rPr>
          <w:b/>
        </w:rPr>
        <w:t xml:space="preserve">Motion </w:t>
      </w:r>
      <w:r w:rsidR="00E90811">
        <w:rPr>
          <w:b/>
        </w:rPr>
        <w:t>by</w:t>
      </w:r>
      <w:r w:rsidR="00DC5A41">
        <w:rPr>
          <w:b/>
        </w:rPr>
        <w:t xml:space="preserve"> </w:t>
      </w:r>
      <w:r w:rsidR="00A7470A">
        <w:rPr>
          <w:b/>
        </w:rPr>
        <w:t>Sagen</w:t>
      </w:r>
      <w:r w:rsidR="00E90811">
        <w:rPr>
          <w:b/>
        </w:rPr>
        <w:t xml:space="preserve"> and seconded by</w:t>
      </w:r>
      <w:r w:rsidR="00267DAD">
        <w:rPr>
          <w:b/>
        </w:rPr>
        <w:t xml:space="preserve"> </w:t>
      </w:r>
      <w:r w:rsidR="002B7EE3">
        <w:rPr>
          <w:b/>
        </w:rPr>
        <w:t>Omarzu</w:t>
      </w:r>
      <w:r w:rsidR="003869E7">
        <w:rPr>
          <w:b/>
        </w:rPr>
        <w:t xml:space="preserve"> </w:t>
      </w:r>
      <w:r w:rsidR="007D0E95">
        <w:rPr>
          <w:b/>
        </w:rPr>
        <w:t>to ap</w:t>
      </w:r>
      <w:r w:rsidR="0028672C">
        <w:rPr>
          <w:b/>
        </w:rPr>
        <w:t xml:space="preserve">prove the </w:t>
      </w:r>
      <w:r w:rsidR="00E90811">
        <w:rPr>
          <w:b/>
        </w:rPr>
        <w:t>minutes</w:t>
      </w:r>
      <w:r w:rsidR="009F7E6E">
        <w:rPr>
          <w:b/>
        </w:rPr>
        <w:t xml:space="preserve"> from the</w:t>
      </w:r>
      <w:r w:rsidR="00E90811">
        <w:rPr>
          <w:b/>
        </w:rPr>
        <w:t xml:space="preserve"> </w:t>
      </w:r>
      <w:r w:rsidR="002B7EE3">
        <w:rPr>
          <w:b/>
        </w:rPr>
        <w:t>November</w:t>
      </w:r>
      <w:r w:rsidR="00F939B3">
        <w:rPr>
          <w:b/>
        </w:rPr>
        <w:t xml:space="preserve"> </w:t>
      </w:r>
      <w:r w:rsidR="002B7EE3">
        <w:rPr>
          <w:b/>
        </w:rPr>
        <w:t>12</w:t>
      </w:r>
      <w:r w:rsidR="00F939B3">
        <w:rPr>
          <w:b/>
        </w:rPr>
        <w:t>th</w:t>
      </w:r>
      <w:r w:rsidR="00E90811">
        <w:rPr>
          <w:b/>
        </w:rPr>
        <w:t>, 20</w:t>
      </w:r>
      <w:r w:rsidR="003869E7">
        <w:rPr>
          <w:b/>
        </w:rPr>
        <w:t>20</w:t>
      </w:r>
      <w:r w:rsidR="00E90811">
        <w:rPr>
          <w:b/>
        </w:rPr>
        <w:t xml:space="preserve"> meeting</w:t>
      </w:r>
      <w:r w:rsidR="007D0E95">
        <w:rPr>
          <w:b/>
        </w:rPr>
        <w:t>. Affirmative:</w:t>
      </w:r>
      <w:r w:rsidR="0086559A">
        <w:rPr>
          <w:b/>
        </w:rPr>
        <w:t xml:space="preserve"> </w:t>
      </w:r>
      <w:r w:rsidR="00CC6146">
        <w:rPr>
          <w:b/>
        </w:rPr>
        <w:t>Haus</w:t>
      </w:r>
      <w:r w:rsidR="00215817">
        <w:rPr>
          <w:b/>
        </w:rPr>
        <w:t xml:space="preserve">, </w:t>
      </w:r>
      <w:r w:rsidR="00F964B8">
        <w:rPr>
          <w:b/>
        </w:rPr>
        <w:t>Omarzu</w:t>
      </w:r>
      <w:r w:rsidR="00267DAD">
        <w:rPr>
          <w:b/>
        </w:rPr>
        <w:t>, Sagen</w:t>
      </w:r>
      <w:r w:rsidR="00CE1F9D">
        <w:rPr>
          <w:b/>
        </w:rPr>
        <w:t xml:space="preserve">. Abstain: </w:t>
      </w:r>
      <w:r w:rsidR="00321DF9">
        <w:rPr>
          <w:b/>
        </w:rPr>
        <w:t>Hippert.</w:t>
      </w:r>
      <w:r w:rsidR="007D0E95" w:rsidRPr="00EA5AA7">
        <w:rPr>
          <w:b/>
        </w:rPr>
        <w:t xml:space="preserve"> Carried.</w:t>
      </w:r>
      <w:r w:rsidR="007D0E95">
        <w:rPr>
          <w:b/>
        </w:rPr>
        <w:t xml:space="preserve"> </w:t>
      </w:r>
      <w:bookmarkEnd w:id="1"/>
    </w:p>
    <w:p w14:paraId="6E07E32A" w14:textId="77777777" w:rsidR="00A924C1" w:rsidRDefault="0035173C" w:rsidP="00EF1281">
      <w:pPr>
        <w:pStyle w:val="ListParagraph"/>
        <w:numPr>
          <w:ilvl w:val="0"/>
          <w:numId w:val="2"/>
        </w:numPr>
        <w:spacing w:after="60"/>
        <w:contextualSpacing w:val="0"/>
      </w:pPr>
      <w:r>
        <w:t>Financial and administrative reports</w:t>
      </w:r>
      <w:r w:rsidR="00A924C1">
        <w:t>:</w:t>
      </w:r>
    </w:p>
    <w:p w14:paraId="79165290" w14:textId="4AF770A2" w:rsidR="00766479" w:rsidRPr="00421630" w:rsidRDefault="00E6079D" w:rsidP="00421630">
      <w:pPr>
        <w:pStyle w:val="ListParagraph"/>
        <w:numPr>
          <w:ilvl w:val="1"/>
          <w:numId w:val="2"/>
        </w:numPr>
        <w:spacing w:after="60"/>
        <w:contextualSpacing w:val="0"/>
      </w:pPr>
      <w:r>
        <w:t>Treasurers Report</w:t>
      </w:r>
      <w:bookmarkStart w:id="2" w:name="_Hlk27391047"/>
      <w:r w:rsidR="00F40B12">
        <w:t>:</w:t>
      </w:r>
      <w:r w:rsidR="009143EB">
        <w:t xml:space="preserve"> </w:t>
      </w:r>
      <w:bookmarkStart w:id="3" w:name="_Hlk16686725"/>
      <w:bookmarkStart w:id="4" w:name="_Hlk22135353"/>
      <w:r w:rsidR="007D0E95" w:rsidRPr="00EA5AA7">
        <w:rPr>
          <w:b/>
        </w:rPr>
        <w:t xml:space="preserve">Motion </w:t>
      </w:r>
      <w:r w:rsidR="000B03C0">
        <w:rPr>
          <w:b/>
        </w:rPr>
        <w:t xml:space="preserve">by </w:t>
      </w:r>
      <w:r w:rsidR="002B7EE3">
        <w:rPr>
          <w:b/>
        </w:rPr>
        <w:t>Sagen</w:t>
      </w:r>
      <w:r w:rsidR="00E86F7F">
        <w:rPr>
          <w:b/>
        </w:rPr>
        <w:t xml:space="preserve"> </w:t>
      </w:r>
      <w:r w:rsidR="00E90811">
        <w:rPr>
          <w:b/>
        </w:rPr>
        <w:t xml:space="preserve">and seconded by </w:t>
      </w:r>
      <w:r w:rsidR="0081689B">
        <w:rPr>
          <w:b/>
        </w:rPr>
        <w:t>Omarzu</w:t>
      </w:r>
      <w:r w:rsidR="0091607F">
        <w:rPr>
          <w:b/>
        </w:rPr>
        <w:t xml:space="preserve"> </w:t>
      </w:r>
      <w:r w:rsidR="007D0E95">
        <w:rPr>
          <w:b/>
        </w:rPr>
        <w:t>to approve the treasure</w:t>
      </w:r>
      <w:r w:rsidR="00983183">
        <w:rPr>
          <w:b/>
        </w:rPr>
        <w:t>r’</w:t>
      </w:r>
      <w:r w:rsidR="007D0E95">
        <w:rPr>
          <w:b/>
        </w:rPr>
        <w:t xml:space="preserve">s </w:t>
      </w:r>
      <w:r w:rsidR="00363BCB">
        <w:rPr>
          <w:b/>
        </w:rPr>
        <w:t xml:space="preserve">report </w:t>
      </w:r>
      <w:r w:rsidR="007D0E95">
        <w:rPr>
          <w:b/>
        </w:rPr>
        <w:t>as presented. Affirmative:</w:t>
      </w:r>
      <w:r w:rsidR="003B2129">
        <w:rPr>
          <w:b/>
        </w:rPr>
        <w:t xml:space="preserve"> </w:t>
      </w:r>
      <w:r w:rsidR="00CC6146">
        <w:rPr>
          <w:b/>
        </w:rPr>
        <w:t>Haus</w:t>
      </w:r>
      <w:r w:rsidR="003C05CF">
        <w:rPr>
          <w:b/>
        </w:rPr>
        <w:t xml:space="preserve">, </w:t>
      </w:r>
      <w:r w:rsidR="00F964B8">
        <w:rPr>
          <w:b/>
        </w:rPr>
        <w:t>Omarzu</w:t>
      </w:r>
      <w:r w:rsidR="00E86F7F">
        <w:rPr>
          <w:b/>
        </w:rPr>
        <w:t>, Sagen</w:t>
      </w:r>
      <w:r w:rsidR="00A7470A">
        <w:rPr>
          <w:b/>
        </w:rPr>
        <w:t>, Hippert</w:t>
      </w:r>
      <w:r w:rsidR="00CE1F9D">
        <w:rPr>
          <w:b/>
        </w:rPr>
        <w:t>. Abstain: None</w:t>
      </w:r>
      <w:r w:rsidR="007D0E95">
        <w:rPr>
          <w:b/>
        </w:rPr>
        <w:t>.</w:t>
      </w:r>
      <w:r w:rsidR="007D0E95" w:rsidRPr="00EA5AA7">
        <w:rPr>
          <w:b/>
        </w:rPr>
        <w:t xml:space="preserve"> Carried.</w:t>
      </w:r>
      <w:r w:rsidR="007D0E95">
        <w:rPr>
          <w:b/>
        </w:rPr>
        <w:t xml:space="preserve"> </w:t>
      </w:r>
      <w:bookmarkEnd w:id="3"/>
    </w:p>
    <w:bookmarkEnd w:id="2"/>
    <w:bookmarkEnd w:id="4"/>
    <w:p w14:paraId="025AD95D" w14:textId="35413ECF" w:rsidR="004F5F8E" w:rsidRDefault="004F5F8E" w:rsidP="004F5F8E">
      <w:pPr>
        <w:pStyle w:val="ListParagraph"/>
        <w:numPr>
          <w:ilvl w:val="0"/>
          <w:numId w:val="2"/>
        </w:numPr>
        <w:spacing w:after="60"/>
        <w:contextualSpacing w:val="0"/>
        <w:rPr>
          <w:b/>
        </w:rPr>
      </w:pPr>
      <w:r w:rsidRPr="00476216">
        <w:rPr>
          <w:b/>
        </w:rPr>
        <w:t>Guest Updates:</w:t>
      </w:r>
      <w:r w:rsidR="00322C42">
        <w:rPr>
          <w:b/>
        </w:rPr>
        <w:t xml:space="preserve"> </w:t>
      </w:r>
    </w:p>
    <w:p w14:paraId="4B5529E2" w14:textId="0FA4EA67" w:rsidR="00E068B7" w:rsidRPr="00546314" w:rsidRDefault="00185CBA" w:rsidP="00E068B7">
      <w:pPr>
        <w:pStyle w:val="ListParagraph"/>
        <w:numPr>
          <w:ilvl w:val="0"/>
          <w:numId w:val="2"/>
        </w:numPr>
        <w:spacing w:after="60"/>
        <w:contextualSpacing w:val="0"/>
      </w:pPr>
      <w:r w:rsidRPr="00766663">
        <w:t>NRCS Report</w:t>
      </w:r>
      <w:r w:rsidRPr="00546314">
        <w:t>:</w:t>
      </w:r>
      <w:r w:rsidR="0093256F" w:rsidRPr="00546314">
        <w:t xml:space="preserve"> </w:t>
      </w:r>
      <w:r w:rsidR="00421630">
        <w:t xml:space="preserve">Allison </w:t>
      </w:r>
      <w:proofErr w:type="spellStart"/>
      <w:r w:rsidR="00421630">
        <w:t>Praet</w:t>
      </w:r>
      <w:proofErr w:type="spellEnd"/>
      <w:r w:rsidR="00703511">
        <w:t xml:space="preserve"> </w:t>
      </w:r>
      <w:r w:rsidR="002B7EE3">
        <w:t xml:space="preserve">reported there were 38 EQIP Forestry applications for Lake County and are looking for ways to get more information to </w:t>
      </w:r>
      <w:proofErr w:type="gramStart"/>
      <w:r w:rsidR="002B7EE3">
        <w:t>land owners</w:t>
      </w:r>
      <w:proofErr w:type="gramEnd"/>
      <w:r w:rsidR="002B7EE3">
        <w:t xml:space="preserve"> for CSP.</w:t>
      </w:r>
      <w:r w:rsidR="00E068B7">
        <w:t xml:space="preserve"> </w:t>
      </w:r>
      <w:r w:rsidR="00E068B7" w:rsidRPr="00E068B7">
        <w:rPr>
          <w:b/>
          <w:bCs/>
        </w:rPr>
        <w:t>Motion by Hippert and seconded by Omarzu to approve support and signing of the NRCS and Lake SWCD MOA. Affirmative: Haus, Hippert, Omarzu, Sagen. Abstain: None.</w:t>
      </w:r>
      <w:r w:rsidR="00E068B7">
        <w:t xml:space="preserve"> </w:t>
      </w:r>
      <w:r w:rsidR="00E068B7" w:rsidRPr="00E068B7">
        <w:rPr>
          <w:b/>
          <w:bCs/>
        </w:rPr>
        <w:t>Carried.</w:t>
      </w:r>
      <w:r w:rsidR="00E068B7">
        <w:t xml:space="preserve"> NRCS will send a more personalized agreement with Lake SWCD </w:t>
      </w:r>
      <w:proofErr w:type="gramStart"/>
      <w:r w:rsidR="00E068B7">
        <w:t>at a later date</w:t>
      </w:r>
      <w:proofErr w:type="gramEnd"/>
      <w:r w:rsidR="00E068B7">
        <w:t>.</w:t>
      </w:r>
    </w:p>
    <w:p w14:paraId="51E2F162" w14:textId="77777777" w:rsidR="00E068B7" w:rsidRDefault="009104F3" w:rsidP="004512C2">
      <w:pPr>
        <w:pStyle w:val="ListParagraph"/>
        <w:numPr>
          <w:ilvl w:val="0"/>
          <w:numId w:val="2"/>
        </w:numPr>
        <w:spacing w:after="60"/>
        <w:contextualSpacing w:val="0"/>
      </w:pPr>
      <w:r w:rsidRPr="00766663">
        <w:t>BWSR Report</w:t>
      </w:r>
      <w:r>
        <w:t xml:space="preserve">: </w:t>
      </w:r>
      <w:r w:rsidR="00322263">
        <w:t>Erin</w:t>
      </w:r>
      <w:r w:rsidR="0081689B">
        <w:t xml:space="preserve"> Loeffler </w:t>
      </w:r>
      <w:r w:rsidR="00E068B7">
        <w:t>mentioned that ELINK updating and reporting needs to be done by February 1</w:t>
      </w:r>
      <w:r w:rsidR="00E068B7" w:rsidRPr="00E068B7">
        <w:rPr>
          <w:vertAlign w:val="superscript"/>
        </w:rPr>
        <w:t>st</w:t>
      </w:r>
      <w:proofErr w:type="gramStart"/>
      <w:r w:rsidR="00E068B7">
        <w:t xml:space="preserve"> 2021</w:t>
      </w:r>
      <w:proofErr w:type="gramEnd"/>
      <w:r w:rsidR="00E068B7">
        <w:t>.</w:t>
      </w:r>
    </w:p>
    <w:p w14:paraId="66ACCE85" w14:textId="26A6A304" w:rsidR="00322263" w:rsidRPr="005D417D" w:rsidRDefault="00E068B7" w:rsidP="004512C2">
      <w:pPr>
        <w:pStyle w:val="ListParagraph"/>
        <w:numPr>
          <w:ilvl w:val="0"/>
          <w:numId w:val="2"/>
        </w:numPr>
        <w:spacing w:after="60"/>
        <w:contextualSpacing w:val="0"/>
      </w:pPr>
      <w:r>
        <w:t xml:space="preserve">David </w:t>
      </w:r>
      <w:proofErr w:type="spellStart"/>
      <w:r>
        <w:t>Abazs</w:t>
      </w:r>
      <w:proofErr w:type="spellEnd"/>
      <w:r>
        <w:t>, the newly elected Supervisor introduced himself to the board and presented a great bio.</w:t>
      </w:r>
      <w:r w:rsidR="002D0C46">
        <w:t xml:space="preserve"> </w:t>
      </w:r>
    </w:p>
    <w:p w14:paraId="3B910B3E" w14:textId="6B843711" w:rsidR="00EE1868" w:rsidRDefault="00336FB9" w:rsidP="009A0907">
      <w:pPr>
        <w:pStyle w:val="ListParagraph"/>
        <w:numPr>
          <w:ilvl w:val="0"/>
          <w:numId w:val="2"/>
        </w:numPr>
        <w:spacing w:after="60"/>
        <w:contextualSpacing w:val="0"/>
        <w:rPr>
          <w:bCs/>
        </w:rPr>
      </w:pPr>
      <w:r w:rsidRPr="0022294E">
        <w:rPr>
          <w:b/>
        </w:rPr>
        <w:t>District Manager:</w:t>
      </w:r>
      <w:r w:rsidR="00AD3DF1" w:rsidRPr="003751EF">
        <w:rPr>
          <w:b/>
        </w:rPr>
        <w:t xml:space="preserve"> </w:t>
      </w:r>
      <w:r w:rsidR="00726264" w:rsidRPr="00F170D7">
        <w:rPr>
          <w:bCs/>
        </w:rPr>
        <w:t>Solem</w:t>
      </w:r>
      <w:r w:rsidR="002D0C46">
        <w:rPr>
          <w:bCs/>
        </w:rPr>
        <w:t xml:space="preserve"> updated the board </w:t>
      </w:r>
      <w:proofErr w:type="gramStart"/>
      <w:r w:rsidR="002D0C46">
        <w:rPr>
          <w:bCs/>
        </w:rPr>
        <w:t>in regards to</w:t>
      </w:r>
      <w:proofErr w:type="gramEnd"/>
      <w:r w:rsidR="007D7917">
        <w:rPr>
          <w:bCs/>
        </w:rPr>
        <w:t xml:space="preserve"> the meetings she attended. </w:t>
      </w:r>
    </w:p>
    <w:p w14:paraId="488F2EE4" w14:textId="2F07D1DD" w:rsidR="00DC199B" w:rsidRPr="004512C2" w:rsidRDefault="005C1994" w:rsidP="004512C2">
      <w:pPr>
        <w:pStyle w:val="ListParagraph"/>
        <w:numPr>
          <w:ilvl w:val="0"/>
          <w:numId w:val="2"/>
        </w:numPr>
        <w:spacing w:after="60"/>
        <w:contextualSpacing w:val="0"/>
        <w:rPr>
          <w:bCs/>
        </w:rPr>
      </w:pPr>
      <w:r w:rsidRPr="005C1994">
        <w:rPr>
          <w:bCs/>
        </w:rPr>
        <w:t>Action items</w:t>
      </w:r>
      <w:r>
        <w:rPr>
          <w:b/>
        </w:rPr>
        <w:t>:</w:t>
      </w:r>
      <w:r w:rsidR="005A0DB5">
        <w:rPr>
          <w:b/>
        </w:rPr>
        <w:t xml:space="preserve"> </w:t>
      </w:r>
      <w:r w:rsidR="008E3428" w:rsidRPr="005A0DB5">
        <w:rPr>
          <w:b/>
        </w:rPr>
        <w:t xml:space="preserve"> </w:t>
      </w:r>
      <w:r w:rsidRPr="005A0DB5">
        <w:rPr>
          <w:b/>
        </w:rPr>
        <w:t xml:space="preserve">Motion made by </w:t>
      </w:r>
      <w:r w:rsidR="007D7917">
        <w:rPr>
          <w:b/>
        </w:rPr>
        <w:t>Sagen</w:t>
      </w:r>
      <w:r w:rsidRPr="005A0DB5">
        <w:rPr>
          <w:b/>
        </w:rPr>
        <w:t xml:space="preserve"> and seconded by </w:t>
      </w:r>
      <w:r w:rsidR="006A067A">
        <w:rPr>
          <w:b/>
        </w:rPr>
        <w:t>Brodigan</w:t>
      </w:r>
      <w:r w:rsidR="00D519E5" w:rsidRPr="005A0DB5">
        <w:rPr>
          <w:b/>
        </w:rPr>
        <w:t xml:space="preserve"> </w:t>
      </w:r>
      <w:r w:rsidRPr="005A0DB5">
        <w:rPr>
          <w:b/>
        </w:rPr>
        <w:t>to approve</w:t>
      </w:r>
      <w:r w:rsidR="007D7917">
        <w:rPr>
          <w:b/>
        </w:rPr>
        <w:t xml:space="preserve"> </w:t>
      </w:r>
      <w:r w:rsidR="006A067A">
        <w:rPr>
          <w:b/>
        </w:rPr>
        <w:t xml:space="preserve">the </w:t>
      </w:r>
      <w:r w:rsidR="003C4EE2">
        <w:rPr>
          <w:b/>
        </w:rPr>
        <w:t>$28,790 reimburs</w:t>
      </w:r>
      <w:r w:rsidR="009417A8">
        <w:rPr>
          <w:b/>
        </w:rPr>
        <w:t>e</w:t>
      </w:r>
      <w:bookmarkStart w:id="5" w:name="_GoBack"/>
      <w:bookmarkEnd w:id="5"/>
      <w:r w:rsidR="003C4EE2">
        <w:rPr>
          <w:b/>
        </w:rPr>
        <w:t xml:space="preserve">ment for </w:t>
      </w:r>
      <w:r w:rsidR="006A067A">
        <w:rPr>
          <w:b/>
        </w:rPr>
        <w:t xml:space="preserve">TSA </w:t>
      </w:r>
      <w:proofErr w:type="spellStart"/>
      <w:r w:rsidR="006A067A">
        <w:rPr>
          <w:b/>
        </w:rPr>
        <w:t>Hockamin</w:t>
      </w:r>
      <w:proofErr w:type="spellEnd"/>
      <w:r w:rsidR="006A067A">
        <w:rPr>
          <w:b/>
        </w:rPr>
        <w:t xml:space="preserve"> Creek Fish Passage Grant</w:t>
      </w:r>
      <w:r w:rsidRPr="005A0DB5">
        <w:rPr>
          <w:b/>
        </w:rPr>
        <w:t>. Affirmative: Haus, Omarzu, Sagen, Brodigan</w:t>
      </w:r>
      <w:r w:rsidR="007D7917">
        <w:rPr>
          <w:b/>
        </w:rPr>
        <w:t>, Hippert</w:t>
      </w:r>
      <w:r w:rsidRPr="005A0DB5">
        <w:rPr>
          <w:b/>
        </w:rPr>
        <w:t>. Abstain: None. Carried.</w:t>
      </w:r>
    </w:p>
    <w:p w14:paraId="77F35142" w14:textId="52BF9F16" w:rsidR="00DC199B" w:rsidRPr="00DC199B" w:rsidRDefault="00DC199B" w:rsidP="00DC199B">
      <w:pPr>
        <w:pStyle w:val="ListParagraph"/>
        <w:numPr>
          <w:ilvl w:val="0"/>
          <w:numId w:val="2"/>
        </w:numPr>
        <w:spacing w:after="60"/>
        <w:contextualSpacing w:val="0"/>
        <w:rPr>
          <w:bCs/>
        </w:rPr>
      </w:pPr>
      <w:r>
        <w:rPr>
          <w:b/>
        </w:rPr>
        <w:t xml:space="preserve">Motion made by </w:t>
      </w:r>
      <w:r w:rsidR="000E6F87">
        <w:rPr>
          <w:b/>
        </w:rPr>
        <w:t xml:space="preserve">Omarzu </w:t>
      </w:r>
      <w:r>
        <w:rPr>
          <w:b/>
        </w:rPr>
        <w:t xml:space="preserve">and seconded by </w:t>
      </w:r>
      <w:r w:rsidR="000E6F87">
        <w:rPr>
          <w:b/>
        </w:rPr>
        <w:t>Sagen</w:t>
      </w:r>
      <w:r>
        <w:rPr>
          <w:b/>
        </w:rPr>
        <w:t xml:space="preserve"> to approve</w:t>
      </w:r>
      <w:r w:rsidR="003C4EE2">
        <w:rPr>
          <w:b/>
        </w:rPr>
        <w:t xml:space="preserve"> the</w:t>
      </w:r>
      <w:r w:rsidR="006A067A">
        <w:rPr>
          <w:b/>
        </w:rPr>
        <w:t xml:space="preserve"> 2021 MN SWCD Forestry</w:t>
      </w:r>
      <w:r w:rsidR="003C4EE2">
        <w:rPr>
          <w:b/>
        </w:rPr>
        <w:t xml:space="preserve"> membership dues in the </w:t>
      </w:r>
      <w:proofErr w:type="spellStart"/>
      <w:r w:rsidR="003C4EE2">
        <w:rPr>
          <w:b/>
        </w:rPr>
        <w:t>amont</w:t>
      </w:r>
      <w:proofErr w:type="spellEnd"/>
      <w:r w:rsidR="003C4EE2">
        <w:rPr>
          <w:b/>
        </w:rPr>
        <w:t xml:space="preserve"> of $60.</w:t>
      </w:r>
      <w:r>
        <w:rPr>
          <w:b/>
        </w:rPr>
        <w:t xml:space="preserve">  </w:t>
      </w:r>
      <w:proofErr w:type="gramStart"/>
      <w:r>
        <w:rPr>
          <w:b/>
        </w:rPr>
        <w:t>Affirmative</w:t>
      </w:r>
      <w:proofErr w:type="gramEnd"/>
      <w:r>
        <w:rPr>
          <w:b/>
        </w:rPr>
        <w:t>: Haus, Brodigan, Sagen, Omarzu</w:t>
      </w:r>
      <w:r w:rsidR="000E6F87">
        <w:rPr>
          <w:b/>
        </w:rPr>
        <w:t>, Hippert</w:t>
      </w:r>
      <w:r>
        <w:rPr>
          <w:b/>
        </w:rPr>
        <w:t>. Abstain: None. Carried.</w:t>
      </w:r>
    </w:p>
    <w:p w14:paraId="0ADE620D" w14:textId="35E4A0C8" w:rsidR="00D671F4" w:rsidRPr="00E2751A" w:rsidRDefault="00DC199B" w:rsidP="00A50126">
      <w:pPr>
        <w:pStyle w:val="ListParagraph"/>
        <w:numPr>
          <w:ilvl w:val="0"/>
          <w:numId w:val="2"/>
        </w:numPr>
        <w:spacing w:after="60"/>
        <w:contextualSpacing w:val="0"/>
        <w:rPr>
          <w:bCs/>
        </w:rPr>
      </w:pPr>
      <w:r>
        <w:rPr>
          <w:b/>
        </w:rPr>
        <w:t>Motion made b</w:t>
      </w:r>
      <w:r w:rsidR="00B52CE2">
        <w:rPr>
          <w:b/>
        </w:rPr>
        <w:t>y</w:t>
      </w:r>
      <w:r w:rsidR="00D671F4">
        <w:rPr>
          <w:b/>
        </w:rPr>
        <w:t xml:space="preserve"> </w:t>
      </w:r>
      <w:r w:rsidR="000E6F87">
        <w:rPr>
          <w:b/>
        </w:rPr>
        <w:t>Sagen</w:t>
      </w:r>
      <w:r w:rsidR="00D671F4">
        <w:rPr>
          <w:b/>
        </w:rPr>
        <w:t xml:space="preserve"> and seconded by </w:t>
      </w:r>
      <w:r w:rsidR="006A067A">
        <w:rPr>
          <w:b/>
        </w:rPr>
        <w:t>Brodigan</w:t>
      </w:r>
      <w:r w:rsidR="00D671F4">
        <w:rPr>
          <w:b/>
        </w:rPr>
        <w:t xml:space="preserve"> to approve</w:t>
      </w:r>
      <w:r w:rsidR="00B52CE2">
        <w:rPr>
          <w:b/>
        </w:rPr>
        <w:t xml:space="preserve"> </w:t>
      </w:r>
      <w:r w:rsidR="000E6F87">
        <w:rPr>
          <w:b/>
        </w:rPr>
        <w:t>the $</w:t>
      </w:r>
      <w:r w:rsidR="006A067A">
        <w:rPr>
          <w:b/>
        </w:rPr>
        <w:t>50 membership dues for the 2021 National SWCD Association.</w:t>
      </w:r>
      <w:r w:rsidR="00D671F4">
        <w:rPr>
          <w:b/>
        </w:rPr>
        <w:t xml:space="preserve"> Affirmative: Haus, Omarzu, Sagen, Brodigan</w:t>
      </w:r>
      <w:r w:rsidR="000E6F87">
        <w:rPr>
          <w:b/>
        </w:rPr>
        <w:t>, Hippert</w:t>
      </w:r>
      <w:r w:rsidR="00D671F4">
        <w:rPr>
          <w:b/>
        </w:rPr>
        <w:t>. Abstain: None. Carried.</w:t>
      </w:r>
    </w:p>
    <w:p w14:paraId="53D590E6" w14:textId="1906B2F0" w:rsidR="00E2751A" w:rsidRPr="00E2751A" w:rsidRDefault="00E2751A" w:rsidP="00A50126">
      <w:pPr>
        <w:pStyle w:val="ListParagraph"/>
        <w:numPr>
          <w:ilvl w:val="0"/>
          <w:numId w:val="2"/>
        </w:numPr>
        <w:spacing w:after="60"/>
        <w:contextualSpacing w:val="0"/>
        <w:rPr>
          <w:bCs/>
        </w:rPr>
      </w:pPr>
      <w:r>
        <w:rPr>
          <w:b/>
        </w:rPr>
        <w:t xml:space="preserve">Motion made by </w:t>
      </w:r>
      <w:r w:rsidR="003C4EE2">
        <w:rPr>
          <w:b/>
        </w:rPr>
        <w:t>Sagen</w:t>
      </w:r>
      <w:r>
        <w:rPr>
          <w:b/>
        </w:rPr>
        <w:t xml:space="preserve"> and seconded by </w:t>
      </w:r>
      <w:r w:rsidR="003C4EE2">
        <w:rPr>
          <w:b/>
        </w:rPr>
        <w:t>Omarzu</w:t>
      </w:r>
      <w:r>
        <w:rPr>
          <w:b/>
        </w:rPr>
        <w:t xml:space="preserve"> to approve </w:t>
      </w:r>
      <w:r w:rsidR="000E6F87">
        <w:rPr>
          <w:b/>
        </w:rPr>
        <w:t xml:space="preserve">the </w:t>
      </w:r>
      <w:r w:rsidR="003C4EE2">
        <w:rPr>
          <w:b/>
        </w:rPr>
        <w:t>$24,203.52 payment to North St Louis SWCD AIS subcontract.</w:t>
      </w:r>
      <w:r>
        <w:rPr>
          <w:b/>
        </w:rPr>
        <w:t xml:space="preserve"> Affirmative: Haus, Omarzu, Sagen</w:t>
      </w:r>
      <w:r w:rsidR="000E6F87">
        <w:rPr>
          <w:b/>
        </w:rPr>
        <w:t>, Hippert</w:t>
      </w:r>
      <w:r>
        <w:rPr>
          <w:b/>
        </w:rPr>
        <w:t>. Abstain: None. Carried.</w:t>
      </w:r>
    </w:p>
    <w:p w14:paraId="21900A04" w14:textId="71664F71" w:rsidR="00E2751A" w:rsidRPr="00E2751A" w:rsidRDefault="00E2751A" w:rsidP="00A50126">
      <w:pPr>
        <w:pStyle w:val="ListParagraph"/>
        <w:numPr>
          <w:ilvl w:val="0"/>
          <w:numId w:val="2"/>
        </w:numPr>
        <w:spacing w:after="60"/>
        <w:contextualSpacing w:val="0"/>
        <w:rPr>
          <w:bCs/>
        </w:rPr>
      </w:pPr>
      <w:r>
        <w:rPr>
          <w:b/>
        </w:rPr>
        <w:lastRenderedPageBreak/>
        <w:t xml:space="preserve">Motion made by </w:t>
      </w:r>
      <w:r w:rsidR="003C4EE2">
        <w:rPr>
          <w:b/>
        </w:rPr>
        <w:t>Omarzu</w:t>
      </w:r>
      <w:r>
        <w:rPr>
          <w:b/>
        </w:rPr>
        <w:t xml:space="preserve"> and seconded by </w:t>
      </w:r>
      <w:r w:rsidR="003C4EE2">
        <w:rPr>
          <w:b/>
        </w:rPr>
        <w:t xml:space="preserve">Hippert </w:t>
      </w:r>
      <w:r>
        <w:rPr>
          <w:b/>
        </w:rPr>
        <w:t xml:space="preserve">to approve </w:t>
      </w:r>
      <w:r w:rsidR="003C4EE2">
        <w:rPr>
          <w:b/>
        </w:rPr>
        <w:t>the 2021 Lake County AIS contract and annual budget</w:t>
      </w:r>
      <w:r>
        <w:rPr>
          <w:b/>
        </w:rPr>
        <w:t>. Affirmative: Haus, Omarzu, Sagen</w:t>
      </w:r>
      <w:r w:rsidR="000E6F87">
        <w:rPr>
          <w:b/>
        </w:rPr>
        <w:t>, Hippert</w:t>
      </w:r>
      <w:r>
        <w:rPr>
          <w:b/>
        </w:rPr>
        <w:t>. Abstain: None. Carried.</w:t>
      </w:r>
    </w:p>
    <w:p w14:paraId="7D4F4B87" w14:textId="59A72956" w:rsidR="00E2751A" w:rsidRPr="00E2751A" w:rsidRDefault="00E2751A" w:rsidP="00A50126">
      <w:pPr>
        <w:pStyle w:val="ListParagraph"/>
        <w:numPr>
          <w:ilvl w:val="0"/>
          <w:numId w:val="2"/>
        </w:numPr>
        <w:spacing w:after="60"/>
        <w:contextualSpacing w:val="0"/>
        <w:rPr>
          <w:bCs/>
        </w:rPr>
      </w:pPr>
      <w:r>
        <w:rPr>
          <w:b/>
        </w:rPr>
        <w:t xml:space="preserve">Motion made by </w:t>
      </w:r>
      <w:r w:rsidR="007E08C9">
        <w:rPr>
          <w:b/>
        </w:rPr>
        <w:t>Omarzu</w:t>
      </w:r>
      <w:r>
        <w:rPr>
          <w:b/>
        </w:rPr>
        <w:t xml:space="preserve"> and seconded by </w:t>
      </w:r>
      <w:r w:rsidR="007E08C9">
        <w:rPr>
          <w:b/>
        </w:rPr>
        <w:t>Hippert</w:t>
      </w:r>
      <w:r>
        <w:rPr>
          <w:b/>
        </w:rPr>
        <w:t xml:space="preserve"> to approve </w:t>
      </w:r>
      <w:r w:rsidR="007E08C9">
        <w:rPr>
          <w:b/>
        </w:rPr>
        <w:t xml:space="preserve">the 2021 GLRI </w:t>
      </w:r>
      <w:proofErr w:type="spellStart"/>
      <w:r w:rsidR="007E08C9">
        <w:rPr>
          <w:b/>
        </w:rPr>
        <w:t>Terrestial</w:t>
      </w:r>
      <w:proofErr w:type="spellEnd"/>
      <w:r w:rsidR="007E08C9">
        <w:rPr>
          <w:b/>
        </w:rPr>
        <w:t xml:space="preserve"> Invasive Grant application</w:t>
      </w:r>
      <w:r>
        <w:rPr>
          <w:b/>
        </w:rPr>
        <w:t>. Affirmative: Haus, Omarzu, Sagen</w:t>
      </w:r>
      <w:r w:rsidR="00321DF9">
        <w:rPr>
          <w:b/>
        </w:rPr>
        <w:t>, Hippert</w:t>
      </w:r>
      <w:r>
        <w:rPr>
          <w:b/>
        </w:rPr>
        <w:t>. Abstain: None. Carried.</w:t>
      </w:r>
    </w:p>
    <w:p w14:paraId="789D33BC" w14:textId="2EA5DAE3" w:rsidR="001B470D" w:rsidRPr="009D32D4" w:rsidRDefault="00E2751A" w:rsidP="007E08C9">
      <w:pPr>
        <w:pStyle w:val="ListParagraph"/>
        <w:numPr>
          <w:ilvl w:val="0"/>
          <w:numId w:val="2"/>
        </w:numPr>
        <w:spacing w:after="60"/>
        <w:contextualSpacing w:val="0"/>
        <w:rPr>
          <w:bCs/>
        </w:rPr>
      </w:pPr>
      <w:r>
        <w:rPr>
          <w:b/>
        </w:rPr>
        <w:t xml:space="preserve">Motion made by </w:t>
      </w:r>
      <w:proofErr w:type="spellStart"/>
      <w:r w:rsidR="007E08C9">
        <w:rPr>
          <w:b/>
        </w:rPr>
        <w:t>Sagem</w:t>
      </w:r>
      <w:proofErr w:type="spellEnd"/>
      <w:r>
        <w:rPr>
          <w:b/>
        </w:rPr>
        <w:t xml:space="preserve"> and seconded by </w:t>
      </w:r>
      <w:r w:rsidR="007E08C9">
        <w:rPr>
          <w:b/>
        </w:rPr>
        <w:t>Hippert</w:t>
      </w:r>
      <w:r>
        <w:rPr>
          <w:b/>
        </w:rPr>
        <w:t xml:space="preserve"> to approve</w:t>
      </w:r>
      <w:r w:rsidR="00321DF9">
        <w:rPr>
          <w:b/>
        </w:rPr>
        <w:t xml:space="preserve"> </w:t>
      </w:r>
      <w:r w:rsidR="007E08C9">
        <w:rPr>
          <w:b/>
        </w:rPr>
        <w:t>the final payment of $1750 for Julie Andrus Cost Share</w:t>
      </w:r>
      <w:r>
        <w:rPr>
          <w:b/>
        </w:rPr>
        <w:t>. Affirmative: Haus, Omarzu, Sagen. Abstain: None. Carried.</w:t>
      </w:r>
    </w:p>
    <w:p w14:paraId="2BCAFB8D" w14:textId="7ECD6F89" w:rsidR="009D32D4" w:rsidRPr="007E08C9" w:rsidRDefault="009D32D4" w:rsidP="007E08C9">
      <w:pPr>
        <w:pStyle w:val="ListParagraph"/>
        <w:numPr>
          <w:ilvl w:val="0"/>
          <w:numId w:val="2"/>
        </w:numPr>
        <w:spacing w:after="60"/>
        <w:contextualSpacing w:val="0"/>
        <w:rPr>
          <w:bCs/>
        </w:rPr>
      </w:pPr>
      <w:r>
        <w:rPr>
          <w:b/>
        </w:rPr>
        <w:t>Motion made by Sagen and seconded by Omarzu to approve staff pay increases for 2021 based on positive reviews. Affirmative: Haus, Hippert, Brodigan, Omarzu, Sagen. Abstain: None. Carried.</w:t>
      </w:r>
    </w:p>
    <w:p w14:paraId="5113E04A" w14:textId="10DC4187" w:rsidR="007E08C9" w:rsidRPr="007E08C9" w:rsidRDefault="009A0907" w:rsidP="007E08C9">
      <w:pPr>
        <w:pStyle w:val="ListParagraph"/>
        <w:numPr>
          <w:ilvl w:val="0"/>
          <w:numId w:val="2"/>
        </w:numPr>
        <w:spacing w:after="60"/>
        <w:contextualSpacing w:val="0"/>
        <w:rPr>
          <w:b/>
        </w:rPr>
      </w:pPr>
      <w:r>
        <w:rPr>
          <w:b/>
        </w:rPr>
        <w:t>Staff Reports</w:t>
      </w:r>
      <w:r w:rsidR="009D32D4">
        <w:rPr>
          <w:b/>
        </w:rPr>
        <w:t xml:space="preserve">: </w:t>
      </w:r>
      <w:r w:rsidR="009D32D4" w:rsidRPr="0011367C">
        <w:rPr>
          <w:bCs/>
        </w:rPr>
        <w:t xml:space="preserve">Anderson updated the board </w:t>
      </w:r>
      <w:proofErr w:type="gramStart"/>
      <w:r w:rsidR="009D32D4" w:rsidRPr="0011367C">
        <w:rPr>
          <w:bCs/>
        </w:rPr>
        <w:t>in regards to</w:t>
      </w:r>
      <w:proofErr w:type="gramEnd"/>
      <w:r w:rsidR="009D32D4" w:rsidRPr="0011367C">
        <w:rPr>
          <w:bCs/>
        </w:rPr>
        <w:t xml:space="preserve"> the AIS budget for 2021. Hogfeldt informed the board of his grant updates. Passe updated the board </w:t>
      </w:r>
      <w:proofErr w:type="gramStart"/>
      <w:r w:rsidR="009D32D4" w:rsidRPr="0011367C">
        <w:rPr>
          <w:bCs/>
        </w:rPr>
        <w:t>in regards to</w:t>
      </w:r>
      <w:proofErr w:type="gramEnd"/>
      <w:r w:rsidR="009D32D4" w:rsidRPr="0011367C">
        <w:rPr>
          <w:bCs/>
        </w:rPr>
        <w:t xml:space="preserve"> his projects.</w:t>
      </w:r>
    </w:p>
    <w:p w14:paraId="0E7AA6D8" w14:textId="40917B43" w:rsidR="002B4A30" w:rsidRPr="00865CA5" w:rsidRDefault="00AD2DE4" w:rsidP="00865CA5">
      <w:pPr>
        <w:pStyle w:val="ListParagraph"/>
        <w:numPr>
          <w:ilvl w:val="0"/>
          <w:numId w:val="2"/>
        </w:numPr>
        <w:spacing w:after="60"/>
        <w:rPr>
          <w:b/>
        </w:rPr>
      </w:pPr>
      <w:r w:rsidRPr="00865CA5">
        <w:rPr>
          <w:b/>
        </w:rPr>
        <w:t>S</w:t>
      </w:r>
      <w:r w:rsidR="007732C8" w:rsidRPr="00865CA5">
        <w:rPr>
          <w:b/>
        </w:rPr>
        <w:t>upervisor Committee Reports and Concerns:</w:t>
      </w:r>
      <w:r w:rsidR="00D577E6" w:rsidRPr="00865CA5">
        <w:rPr>
          <w:b/>
        </w:rPr>
        <w:t xml:space="preserve"> </w:t>
      </w:r>
      <w:r w:rsidR="0011367C" w:rsidRPr="00426C49">
        <w:rPr>
          <w:bCs/>
        </w:rPr>
        <w:t>Haus attended the TSA III meeting</w:t>
      </w:r>
      <w:r w:rsidR="00426C49" w:rsidRPr="00426C49">
        <w:rPr>
          <w:bCs/>
        </w:rPr>
        <w:t xml:space="preserve"> and discussed membership fees and Clean Water funds. Haus attended the SWCD Forestry meeting. Brodigan attended the RC&amp;D meeting and discus</w:t>
      </w:r>
      <w:r w:rsidR="00426C49">
        <w:rPr>
          <w:bCs/>
        </w:rPr>
        <w:t>sed</w:t>
      </w:r>
      <w:r w:rsidR="00426C49" w:rsidRPr="00426C49">
        <w:rPr>
          <w:bCs/>
        </w:rPr>
        <w:t xml:space="preserve"> the carbon credits program.</w:t>
      </w:r>
    </w:p>
    <w:p w14:paraId="5FB42CD6" w14:textId="04DBC97D" w:rsidR="008E4CF9" w:rsidRPr="00E030E0" w:rsidRDefault="00A26272" w:rsidP="00E030E0">
      <w:pPr>
        <w:pStyle w:val="ListParagraph"/>
        <w:numPr>
          <w:ilvl w:val="0"/>
          <w:numId w:val="2"/>
        </w:numPr>
        <w:spacing w:after="60"/>
        <w:rPr>
          <w:b/>
        </w:rPr>
      </w:pPr>
      <w:r w:rsidRPr="00865CA5">
        <w:rPr>
          <w:bCs/>
        </w:rPr>
        <w:t>Audit Committee</w:t>
      </w:r>
      <w:bookmarkStart w:id="6" w:name="_Hlk504725456"/>
      <w:r w:rsidRPr="00865CA5">
        <w:rPr>
          <w:bCs/>
        </w:rPr>
        <w:t>:</w:t>
      </w:r>
      <w:r w:rsidRPr="00865CA5">
        <w:rPr>
          <w:b/>
        </w:rPr>
        <w:t xml:space="preserve"> Motion by </w:t>
      </w:r>
      <w:r w:rsidR="00A50A14" w:rsidRPr="00865CA5">
        <w:rPr>
          <w:b/>
        </w:rPr>
        <w:t>Sagen</w:t>
      </w:r>
      <w:r w:rsidR="007A63F9" w:rsidRPr="00865CA5">
        <w:rPr>
          <w:b/>
        </w:rPr>
        <w:t xml:space="preserve"> </w:t>
      </w:r>
      <w:r w:rsidRPr="00865CA5">
        <w:rPr>
          <w:b/>
        </w:rPr>
        <w:t xml:space="preserve">and seconded by </w:t>
      </w:r>
      <w:r w:rsidR="00E030E0">
        <w:rPr>
          <w:b/>
        </w:rPr>
        <w:t>Omarzu</w:t>
      </w:r>
      <w:r w:rsidRPr="00865CA5">
        <w:rPr>
          <w:b/>
        </w:rPr>
        <w:t xml:space="preserve"> to appro</w:t>
      </w:r>
      <w:r w:rsidR="00370DEC" w:rsidRPr="00865CA5">
        <w:rPr>
          <w:b/>
        </w:rPr>
        <w:t xml:space="preserve">ve </w:t>
      </w:r>
      <w:r w:rsidR="00557C6C">
        <w:rPr>
          <w:b/>
        </w:rPr>
        <w:t>1</w:t>
      </w:r>
      <w:r w:rsidR="009D32D4">
        <w:rPr>
          <w:b/>
        </w:rPr>
        <w:t xml:space="preserve">5 </w:t>
      </w:r>
      <w:r w:rsidR="009B6F8B" w:rsidRPr="00865CA5">
        <w:rPr>
          <w:b/>
        </w:rPr>
        <w:t xml:space="preserve">check payments </w:t>
      </w:r>
      <w:r w:rsidR="00370DEC" w:rsidRPr="00865CA5">
        <w:rPr>
          <w:b/>
        </w:rPr>
        <w:t xml:space="preserve">and </w:t>
      </w:r>
      <w:r w:rsidR="00A50A14" w:rsidRPr="00865CA5">
        <w:rPr>
          <w:b/>
        </w:rPr>
        <w:t>2</w:t>
      </w:r>
      <w:r w:rsidR="0011367C">
        <w:rPr>
          <w:b/>
        </w:rPr>
        <w:t xml:space="preserve">4 </w:t>
      </w:r>
      <w:r w:rsidRPr="00865CA5">
        <w:rPr>
          <w:b/>
        </w:rPr>
        <w:t>direct</w:t>
      </w:r>
      <w:r w:rsidR="00D655B7" w:rsidRPr="00865CA5">
        <w:rPr>
          <w:b/>
        </w:rPr>
        <w:t>/on-line</w:t>
      </w:r>
      <w:r w:rsidRPr="00865CA5">
        <w:rPr>
          <w:b/>
        </w:rPr>
        <w:t xml:space="preserve"> pa</w:t>
      </w:r>
      <w:r w:rsidR="00370DEC" w:rsidRPr="00865CA5">
        <w:rPr>
          <w:b/>
        </w:rPr>
        <w:t>yments for a total of $</w:t>
      </w:r>
      <w:r w:rsidR="0011367C">
        <w:rPr>
          <w:b/>
        </w:rPr>
        <w:t>96,908.85</w:t>
      </w:r>
      <w:r w:rsidR="00D655B7" w:rsidRPr="00865CA5">
        <w:rPr>
          <w:b/>
        </w:rPr>
        <w:t>.</w:t>
      </w:r>
      <w:r w:rsidRPr="00865CA5">
        <w:rPr>
          <w:b/>
        </w:rPr>
        <w:t xml:space="preserve"> </w:t>
      </w:r>
      <w:bookmarkStart w:id="7" w:name="_Hlk36124398"/>
      <w:bookmarkStart w:id="8" w:name="_Hlk31630724"/>
      <w:r w:rsidRPr="00865CA5">
        <w:rPr>
          <w:b/>
        </w:rPr>
        <w:t>Affirmative:</w:t>
      </w:r>
      <w:r w:rsidR="00BF25DA" w:rsidRPr="00865CA5">
        <w:rPr>
          <w:b/>
        </w:rPr>
        <w:t xml:space="preserve"> </w:t>
      </w:r>
      <w:r w:rsidRPr="00865CA5">
        <w:rPr>
          <w:b/>
        </w:rPr>
        <w:t xml:space="preserve">Omarzu, </w:t>
      </w:r>
      <w:r w:rsidR="00D655B7" w:rsidRPr="00865CA5">
        <w:rPr>
          <w:b/>
        </w:rPr>
        <w:t>Haus</w:t>
      </w:r>
      <w:r w:rsidR="004A6F32" w:rsidRPr="00865CA5">
        <w:rPr>
          <w:b/>
        </w:rPr>
        <w:t>,</w:t>
      </w:r>
      <w:r w:rsidR="00D264F4" w:rsidRPr="00865CA5">
        <w:rPr>
          <w:b/>
        </w:rPr>
        <w:t xml:space="preserve"> Sagen</w:t>
      </w:r>
      <w:r w:rsidR="00E030E0">
        <w:rPr>
          <w:b/>
        </w:rPr>
        <w:t>, Hippert</w:t>
      </w:r>
      <w:r w:rsidRPr="00865CA5">
        <w:rPr>
          <w:b/>
        </w:rPr>
        <w:t>. Abstain: None.</w:t>
      </w:r>
      <w:r w:rsidR="006A23B7" w:rsidRPr="00865CA5">
        <w:rPr>
          <w:b/>
        </w:rPr>
        <w:t xml:space="preserve"> Carried.</w:t>
      </w:r>
      <w:r w:rsidRPr="00865CA5">
        <w:rPr>
          <w:b/>
        </w:rPr>
        <w:t xml:space="preserve"> </w:t>
      </w:r>
      <w:bookmarkEnd w:id="7"/>
      <w:bookmarkEnd w:id="8"/>
    </w:p>
    <w:bookmarkEnd w:id="6"/>
    <w:p w14:paraId="0867680B" w14:textId="65A55B9E" w:rsidR="00721841" w:rsidRPr="00865CA5" w:rsidRDefault="00721841" w:rsidP="00865CA5">
      <w:pPr>
        <w:pStyle w:val="ListParagraph"/>
        <w:numPr>
          <w:ilvl w:val="0"/>
          <w:numId w:val="2"/>
        </w:numPr>
        <w:spacing w:after="60"/>
        <w:rPr>
          <w:b/>
        </w:rPr>
      </w:pPr>
      <w:r w:rsidRPr="00865CA5">
        <w:rPr>
          <w:b/>
        </w:rPr>
        <w:t xml:space="preserve">Motion by </w:t>
      </w:r>
      <w:r w:rsidR="0011367C">
        <w:rPr>
          <w:b/>
        </w:rPr>
        <w:t>Sagen</w:t>
      </w:r>
      <w:r w:rsidR="006A3372" w:rsidRPr="00865CA5">
        <w:rPr>
          <w:b/>
        </w:rPr>
        <w:t xml:space="preserve"> </w:t>
      </w:r>
      <w:r w:rsidRPr="00865CA5">
        <w:rPr>
          <w:b/>
        </w:rPr>
        <w:t xml:space="preserve">and seconded by </w:t>
      </w:r>
      <w:r w:rsidR="0011367C">
        <w:rPr>
          <w:b/>
        </w:rPr>
        <w:t>Brodigan</w:t>
      </w:r>
      <w:r w:rsidR="00E030E0">
        <w:rPr>
          <w:b/>
        </w:rPr>
        <w:t xml:space="preserve"> </w:t>
      </w:r>
      <w:r w:rsidRPr="00865CA5">
        <w:rPr>
          <w:b/>
        </w:rPr>
        <w:t xml:space="preserve">to adjourn the meeting at </w:t>
      </w:r>
      <w:r w:rsidR="00E030E0">
        <w:rPr>
          <w:b/>
        </w:rPr>
        <w:t>1:</w:t>
      </w:r>
      <w:r w:rsidR="0011367C">
        <w:rPr>
          <w:b/>
        </w:rPr>
        <w:t>58</w:t>
      </w:r>
      <w:r w:rsidR="00842E08" w:rsidRPr="00865CA5">
        <w:rPr>
          <w:b/>
        </w:rPr>
        <w:t xml:space="preserve"> </w:t>
      </w:r>
      <w:r w:rsidR="001263B6" w:rsidRPr="00865CA5">
        <w:rPr>
          <w:b/>
        </w:rPr>
        <w:t>pm</w:t>
      </w:r>
      <w:r w:rsidR="00380ECA" w:rsidRPr="00865CA5">
        <w:rPr>
          <w:b/>
        </w:rPr>
        <w:t>.</w:t>
      </w:r>
    </w:p>
    <w:p w14:paraId="41DD36AE" w14:textId="59DD0166" w:rsidR="00721841" w:rsidRPr="00721841" w:rsidRDefault="00721841" w:rsidP="00721841">
      <w:pPr>
        <w:spacing w:after="60"/>
        <w:ind w:left="720"/>
        <w:rPr>
          <w:b/>
        </w:rPr>
      </w:pPr>
      <w:r>
        <w:rPr>
          <w:b/>
        </w:rPr>
        <w:t>Next meeting will be held on</w:t>
      </w:r>
      <w:r w:rsidR="00F22450">
        <w:rPr>
          <w:b/>
        </w:rPr>
        <w:t xml:space="preserve"> </w:t>
      </w:r>
      <w:r w:rsidR="0011367C">
        <w:rPr>
          <w:b/>
        </w:rPr>
        <w:t>January</w:t>
      </w:r>
      <w:r w:rsidR="00D24781">
        <w:rPr>
          <w:b/>
        </w:rPr>
        <w:t xml:space="preserve"> </w:t>
      </w:r>
      <w:r w:rsidR="00557C6C">
        <w:rPr>
          <w:b/>
        </w:rPr>
        <w:t>1</w:t>
      </w:r>
      <w:r w:rsidR="0011367C">
        <w:rPr>
          <w:b/>
        </w:rPr>
        <w:t>4</w:t>
      </w:r>
      <w:r w:rsidR="00362AB5" w:rsidRPr="00362AB5">
        <w:rPr>
          <w:b/>
          <w:vertAlign w:val="superscript"/>
        </w:rPr>
        <w:t>th</w:t>
      </w:r>
      <w:r w:rsidR="00F22450">
        <w:rPr>
          <w:b/>
        </w:rPr>
        <w:t>, 202</w:t>
      </w:r>
      <w:r w:rsidR="0011367C">
        <w:rPr>
          <w:b/>
        </w:rPr>
        <w:t>1</w:t>
      </w:r>
      <w:r w:rsidR="00D264F4">
        <w:rPr>
          <w:b/>
        </w:rPr>
        <w:t xml:space="preserve"> at Noon</w:t>
      </w:r>
      <w:r w:rsidR="00362AB5">
        <w:rPr>
          <w:b/>
        </w:rPr>
        <w:t xml:space="preserve"> via zoom</w:t>
      </w:r>
      <w:r w:rsidR="00D264F4">
        <w:rPr>
          <w:b/>
        </w:rPr>
        <w:t>.</w:t>
      </w:r>
    </w:p>
    <w:p w14:paraId="1FF10065" w14:textId="77777777" w:rsidR="00865CA5" w:rsidRDefault="00865CA5" w:rsidP="00995328">
      <w:pPr>
        <w:ind w:left="720"/>
        <w:rPr>
          <w:b/>
          <w:sz w:val="20"/>
          <w:szCs w:val="20"/>
        </w:rPr>
      </w:pPr>
    </w:p>
    <w:p w14:paraId="7CA252B3" w14:textId="05516DE1" w:rsidR="004B329E" w:rsidRPr="00AC656E" w:rsidRDefault="004B329E" w:rsidP="00995328">
      <w:pPr>
        <w:ind w:left="720"/>
        <w:rPr>
          <w:b/>
          <w:sz w:val="20"/>
          <w:szCs w:val="20"/>
        </w:rPr>
      </w:pPr>
      <w:r w:rsidRPr="00AC656E">
        <w:rPr>
          <w:b/>
          <w:sz w:val="20"/>
          <w:szCs w:val="20"/>
        </w:rPr>
        <w:t xml:space="preserve">Submitted </w:t>
      </w:r>
      <w:r w:rsidR="00F60BE7" w:rsidRPr="00AC656E">
        <w:rPr>
          <w:b/>
          <w:sz w:val="20"/>
          <w:szCs w:val="20"/>
        </w:rPr>
        <w:t>by</w:t>
      </w:r>
      <w:r w:rsidR="00995328">
        <w:rPr>
          <w:b/>
          <w:sz w:val="20"/>
          <w:szCs w:val="20"/>
        </w:rPr>
        <w:t xml:space="preserve"> </w:t>
      </w:r>
      <w:r w:rsidR="00D4232C">
        <w:rPr>
          <w:b/>
          <w:sz w:val="20"/>
          <w:szCs w:val="20"/>
        </w:rPr>
        <w:t>Tara L. Solem</w:t>
      </w:r>
      <w:r w:rsidR="00DE5A80">
        <w:rPr>
          <w:b/>
          <w:sz w:val="20"/>
          <w:szCs w:val="20"/>
        </w:rPr>
        <w:t>,</w:t>
      </w:r>
      <w:r w:rsidR="004F78EC">
        <w:rPr>
          <w:b/>
          <w:sz w:val="20"/>
          <w:szCs w:val="20"/>
        </w:rPr>
        <w:t xml:space="preserve"> District Manager</w:t>
      </w:r>
    </w:p>
    <w:p w14:paraId="1A2F5EA3" w14:textId="77777777" w:rsidR="00865CA5" w:rsidRDefault="004B329E" w:rsidP="00721841">
      <w:pPr>
        <w:jc w:val="both"/>
        <w:rPr>
          <w:b/>
          <w:sz w:val="20"/>
          <w:szCs w:val="20"/>
        </w:rPr>
      </w:pPr>
      <w:r w:rsidRPr="00AC656E">
        <w:rPr>
          <w:b/>
          <w:sz w:val="20"/>
          <w:szCs w:val="20"/>
        </w:rPr>
        <w:t xml:space="preserve">                </w:t>
      </w:r>
    </w:p>
    <w:p w14:paraId="3E499B4E" w14:textId="7BA8EA3F" w:rsidR="004B329E" w:rsidRPr="00AC656E" w:rsidRDefault="004B329E" w:rsidP="00865CA5">
      <w:pPr>
        <w:ind w:firstLine="720"/>
        <w:jc w:val="both"/>
        <w:rPr>
          <w:b/>
          <w:sz w:val="20"/>
          <w:szCs w:val="20"/>
        </w:rPr>
      </w:pPr>
      <w:r w:rsidRPr="00AC656E">
        <w:rPr>
          <w:b/>
          <w:sz w:val="20"/>
          <w:szCs w:val="20"/>
        </w:rPr>
        <w:t xml:space="preserve">___________________________________               </w:t>
      </w:r>
      <w:r w:rsidR="0081346C" w:rsidRPr="00AC656E">
        <w:rPr>
          <w:b/>
          <w:sz w:val="20"/>
          <w:szCs w:val="20"/>
        </w:rPr>
        <w:t xml:space="preserve"> </w:t>
      </w:r>
      <w:r w:rsidR="0076354B">
        <w:rPr>
          <w:b/>
          <w:sz w:val="20"/>
          <w:szCs w:val="20"/>
        </w:rPr>
        <w:t xml:space="preserve">      </w:t>
      </w:r>
      <w:r w:rsidR="00B121EA">
        <w:rPr>
          <w:b/>
          <w:sz w:val="20"/>
          <w:szCs w:val="20"/>
        </w:rPr>
        <w:t xml:space="preserve"> </w:t>
      </w:r>
    </w:p>
    <w:p w14:paraId="28D7E5EA" w14:textId="76622D37" w:rsidR="00A90441" w:rsidRDefault="00B121EA" w:rsidP="004B329E">
      <w:pPr>
        <w:ind w:left="7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Doug Haus, </w:t>
      </w:r>
      <w:r w:rsidR="00FB6814">
        <w:rPr>
          <w:b/>
          <w:sz w:val="20"/>
          <w:szCs w:val="20"/>
        </w:rPr>
        <w:t>Board Chair</w:t>
      </w:r>
      <w:r>
        <w:rPr>
          <w:b/>
          <w:sz w:val="20"/>
          <w:szCs w:val="20"/>
        </w:rPr>
        <w:tab/>
      </w:r>
    </w:p>
    <w:p w14:paraId="7D9C0F08" w14:textId="77777777" w:rsidR="00A90441" w:rsidRDefault="00A90441" w:rsidP="004B329E">
      <w:pPr>
        <w:ind w:left="720"/>
        <w:jc w:val="both"/>
        <w:rPr>
          <w:b/>
          <w:sz w:val="20"/>
          <w:szCs w:val="20"/>
        </w:rPr>
      </w:pPr>
    </w:p>
    <w:p w14:paraId="78D0B819" w14:textId="34113D10" w:rsidR="004B329E" w:rsidRPr="00AD3409" w:rsidRDefault="004B329E" w:rsidP="00721841">
      <w:pPr>
        <w:spacing w:after="60"/>
      </w:pPr>
    </w:p>
    <w:sectPr w:rsidR="004B329E" w:rsidRPr="00AD3409" w:rsidSect="009B3D5C">
      <w:headerReference w:type="default" r:id="rId8"/>
      <w:footerReference w:type="default" r:id="rId9"/>
      <w:headerReference w:type="first" r:id="rId10"/>
      <w:footerReference w:type="first" r:id="rId11"/>
      <w:pgSz w:w="12675" w:h="15840"/>
      <w:pgMar w:top="576" w:right="1080" w:bottom="576" w:left="1080" w:header="432" w:footer="432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1F8F5BA" w16cex:dateUtc="2020-02-20T18:10:00Z"/>
  <w16cex:commentExtensible w16cex:durableId="21F8F5CC" w16cex:dateUtc="2020-02-20T18:10:00Z"/>
  <w16cex:commentExtensible w16cex:durableId="21F8F5DB" w16cex:dateUtc="2020-02-20T18:1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5E129" w14:textId="77777777" w:rsidR="00342C48" w:rsidRDefault="00342C48" w:rsidP="0046293E">
      <w:pPr>
        <w:spacing w:after="0" w:line="240" w:lineRule="auto"/>
      </w:pPr>
      <w:r>
        <w:separator/>
      </w:r>
    </w:p>
  </w:endnote>
  <w:endnote w:type="continuationSeparator" w:id="0">
    <w:p w14:paraId="32F193F0" w14:textId="77777777" w:rsidR="00342C48" w:rsidRDefault="00342C48" w:rsidP="00462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B7ABD" w14:textId="0011FADA" w:rsidR="00A56161" w:rsidRPr="00FF077E" w:rsidRDefault="00A56161" w:rsidP="00FF077E">
    <w:pPr>
      <w:pStyle w:val="Footer"/>
      <w:rPr>
        <w:sz w:val="16"/>
        <w:szCs w:val="16"/>
      </w:rPr>
    </w:pPr>
    <w:r>
      <w:rPr>
        <w:sz w:val="16"/>
        <w:szCs w:val="16"/>
      </w:rPr>
      <w:tab/>
    </w:r>
    <w:r w:rsidRPr="00FF077E">
      <w:rPr>
        <w:sz w:val="16"/>
        <w:szCs w:val="16"/>
      </w:rPr>
      <w:t xml:space="preserve">Page </w:t>
    </w:r>
    <w:r w:rsidRPr="00FF077E">
      <w:rPr>
        <w:sz w:val="16"/>
        <w:szCs w:val="16"/>
      </w:rPr>
      <w:fldChar w:fldCharType="begin"/>
    </w:r>
    <w:r w:rsidRPr="00FF077E">
      <w:rPr>
        <w:sz w:val="16"/>
        <w:szCs w:val="16"/>
      </w:rPr>
      <w:instrText xml:space="preserve"> PAGE   \* MERGEFORMAT </w:instrText>
    </w:r>
    <w:r w:rsidRPr="00FF077E">
      <w:rPr>
        <w:sz w:val="16"/>
        <w:szCs w:val="16"/>
      </w:rPr>
      <w:fldChar w:fldCharType="separate"/>
    </w:r>
    <w:r w:rsidR="00FD6E27">
      <w:rPr>
        <w:noProof/>
        <w:sz w:val="16"/>
        <w:szCs w:val="16"/>
      </w:rPr>
      <w:t>3</w:t>
    </w:r>
    <w:r w:rsidRPr="00FF077E">
      <w:rPr>
        <w:sz w:val="16"/>
        <w:szCs w:val="16"/>
      </w:rPr>
      <w:fldChar w:fldCharType="end"/>
    </w:r>
    <w:r w:rsidRPr="00FF077E">
      <w:rPr>
        <w:sz w:val="16"/>
        <w:szCs w:val="16"/>
      </w:rPr>
      <w:t xml:space="preserve"> of </w:t>
    </w:r>
    <w:r w:rsidR="009B6F8B">
      <w:rPr>
        <w:sz w:val="16"/>
        <w:szCs w:val="16"/>
      </w:rPr>
      <w:t>3</w:t>
    </w:r>
    <w:r>
      <w:rPr>
        <w:sz w:val="16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537EC" w14:textId="436B74F4" w:rsidR="00A56161" w:rsidRDefault="00A56161">
    <w:pPr>
      <w:pStyle w:val="Footer"/>
    </w:pPr>
    <w:r>
      <w:rPr>
        <w:sz w:val="16"/>
        <w:szCs w:val="16"/>
      </w:rPr>
      <w:tab/>
    </w:r>
    <w:r w:rsidRPr="00FF077E">
      <w:rPr>
        <w:sz w:val="16"/>
        <w:szCs w:val="16"/>
      </w:rPr>
      <w:t xml:space="preserve">Page </w:t>
    </w:r>
    <w:r w:rsidRPr="00FF077E">
      <w:rPr>
        <w:sz w:val="16"/>
        <w:szCs w:val="16"/>
      </w:rPr>
      <w:fldChar w:fldCharType="begin"/>
    </w:r>
    <w:r w:rsidRPr="00FF077E">
      <w:rPr>
        <w:sz w:val="16"/>
        <w:szCs w:val="16"/>
      </w:rPr>
      <w:instrText xml:space="preserve"> PAGE   \* MERGEFORMAT </w:instrText>
    </w:r>
    <w:r w:rsidRPr="00FF077E">
      <w:rPr>
        <w:sz w:val="16"/>
        <w:szCs w:val="16"/>
      </w:rPr>
      <w:fldChar w:fldCharType="separate"/>
    </w:r>
    <w:r w:rsidR="00FD6E27">
      <w:rPr>
        <w:noProof/>
        <w:sz w:val="16"/>
        <w:szCs w:val="16"/>
      </w:rPr>
      <w:t>1</w:t>
    </w:r>
    <w:r w:rsidRPr="00FF077E">
      <w:rPr>
        <w:sz w:val="16"/>
        <w:szCs w:val="16"/>
      </w:rPr>
      <w:fldChar w:fldCharType="end"/>
    </w:r>
    <w:r>
      <w:rPr>
        <w:sz w:val="16"/>
        <w:szCs w:val="16"/>
      </w:rPr>
      <w:t xml:space="preserve"> </w:t>
    </w:r>
    <w:r w:rsidR="009B6F8B">
      <w:rPr>
        <w:sz w:val="16"/>
        <w:szCs w:val="16"/>
      </w:rPr>
      <w:t>of 3</w:t>
    </w: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F8AFC" w14:textId="77777777" w:rsidR="00342C48" w:rsidRDefault="00342C48" w:rsidP="0046293E">
      <w:pPr>
        <w:spacing w:after="0" w:line="240" w:lineRule="auto"/>
      </w:pPr>
      <w:r>
        <w:separator/>
      </w:r>
    </w:p>
  </w:footnote>
  <w:footnote w:type="continuationSeparator" w:id="0">
    <w:p w14:paraId="49B379C6" w14:textId="77777777" w:rsidR="00342C48" w:rsidRDefault="00342C48" w:rsidP="004629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450F7" w14:textId="77777777" w:rsidR="00A56161" w:rsidRDefault="00A56161" w:rsidP="00CD4CFB">
    <w:pPr>
      <w:pStyle w:val="Header"/>
      <w:jc w:val="right"/>
      <w:rPr>
        <w:sz w:val="16"/>
        <w:szCs w:val="16"/>
      </w:rPr>
    </w:pPr>
    <w:r>
      <w:rPr>
        <w:sz w:val="16"/>
        <w:szCs w:val="16"/>
      </w:rPr>
      <w:t>Lake SWCD Board of Supervisors Regular Meeting—</w:t>
    </w:r>
  </w:p>
  <w:p w14:paraId="0763192E" w14:textId="77777777" w:rsidR="00A56161" w:rsidRPr="00AD3409" w:rsidRDefault="00A56161" w:rsidP="00AD3409">
    <w:pPr>
      <w:pStyle w:val="Header"/>
      <w:jc w:val="right"/>
      <w:rPr>
        <w:sz w:val="16"/>
        <w:szCs w:val="16"/>
      </w:rPr>
    </w:pPr>
    <w:r>
      <w:rPr>
        <w:sz w:val="16"/>
        <w:szCs w:val="16"/>
      </w:rPr>
      <w:t>Minu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3F1ED" w14:textId="77777777" w:rsidR="00A56161" w:rsidRDefault="00A56161" w:rsidP="00C204EF">
    <w:pPr>
      <w:pStyle w:val="Header"/>
      <w:ind w:firstLine="1530"/>
      <w:rPr>
        <w:smallCaps/>
        <w:sz w:val="32"/>
        <w:szCs w:val="32"/>
        <w:u w:val="single"/>
      </w:rPr>
    </w:pPr>
    <w:r>
      <w:rPr>
        <w:smallCaps/>
        <w:noProof/>
        <w:sz w:val="32"/>
        <w:szCs w:val="32"/>
        <w:u w:val="single"/>
      </w:rPr>
      <w:drawing>
        <wp:anchor distT="0" distB="0" distL="114300" distR="114300" simplePos="0" relativeHeight="251658240" behindDoc="0" locked="0" layoutInCell="1" allowOverlap="1" wp14:anchorId="31DD29D1" wp14:editId="0C9A0FB8">
          <wp:simplePos x="0" y="0"/>
          <wp:positionH relativeFrom="column">
            <wp:posOffset>-86360</wp:posOffset>
          </wp:positionH>
          <wp:positionV relativeFrom="paragraph">
            <wp:posOffset>-7620</wp:posOffset>
          </wp:positionV>
          <wp:extent cx="955040" cy="1059180"/>
          <wp:effectExtent l="19050" t="0" r="0" b="0"/>
          <wp:wrapNone/>
          <wp:docPr id="2" name="Picture 1" descr="SWC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WCD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55040" cy="1059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4C4EFF6" w14:textId="77777777" w:rsidR="00A56161" w:rsidRPr="00C204EF" w:rsidRDefault="00A56161" w:rsidP="00C204EF">
    <w:pPr>
      <w:pStyle w:val="Header"/>
      <w:ind w:firstLine="1530"/>
      <w:rPr>
        <w:smallCaps/>
        <w:sz w:val="32"/>
        <w:szCs w:val="32"/>
        <w:u w:val="single"/>
      </w:rPr>
    </w:pPr>
    <w:r w:rsidRPr="00C204EF">
      <w:rPr>
        <w:smallCaps/>
        <w:sz w:val="32"/>
        <w:szCs w:val="32"/>
        <w:u w:val="single"/>
      </w:rPr>
      <w:t>Lake County Soil &amp; Water Conservation District</w:t>
    </w:r>
  </w:p>
  <w:p w14:paraId="12366233" w14:textId="77777777" w:rsidR="00A56161" w:rsidRPr="00C204EF" w:rsidRDefault="00E90811" w:rsidP="00C204EF">
    <w:pPr>
      <w:pStyle w:val="Header"/>
      <w:ind w:firstLine="1530"/>
      <w:rPr>
        <w:smallCaps/>
        <w:sz w:val="24"/>
        <w:szCs w:val="24"/>
      </w:rPr>
    </w:pPr>
    <w:r>
      <w:rPr>
        <w:smallCaps/>
        <w:sz w:val="24"/>
        <w:szCs w:val="24"/>
      </w:rPr>
      <w:t>408 First</w:t>
    </w:r>
    <w:r w:rsidR="00A56161" w:rsidRPr="00C204EF">
      <w:rPr>
        <w:smallCaps/>
        <w:sz w:val="24"/>
        <w:szCs w:val="24"/>
      </w:rPr>
      <w:t xml:space="preserve"> Avenue, Two Harbors, MN 55616</w:t>
    </w:r>
  </w:p>
  <w:p w14:paraId="4B61E9FC" w14:textId="77777777" w:rsidR="00A56161" w:rsidRPr="00C204EF" w:rsidRDefault="000B03C0" w:rsidP="00C204EF">
    <w:pPr>
      <w:pStyle w:val="Header"/>
      <w:ind w:firstLine="1530"/>
      <w:rPr>
        <w:smallCaps/>
        <w:sz w:val="24"/>
        <w:szCs w:val="24"/>
      </w:rPr>
    </w:pPr>
    <w:r>
      <w:rPr>
        <w:smallCaps/>
        <w:sz w:val="24"/>
        <w:szCs w:val="24"/>
      </w:rPr>
      <w:t>p: (218) 834-8370</w:t>
    </w:r>
    <w:r w:rsidR="00A56161" w:rsidRPr="00C204EF">
      <w:rPr>
        <w:smallCaps/>
        <w:sz w:val="24"/>
        <w:szCs w:val="24"/>
      </w:rPr>
      <w:t xml:space="preserve">        </w:t>
    </w:r>
  </w:p>
  <w:p w14:paraId="065A4FE0" w14:textId="77777777" w:rsidR="00A56161" w:rsidRPr="00C204EF" w:rsidRDefault="00A56161" w:rsidP="00C204EF">
    <w:pPr>
      <w:pStyle w:val="Header"/>
      <w:ind w:firstLine="1530"/>
      <w:rPr>
        <w:smallCaps/>
        <w:sz w:val="24"/>
        <w:szCs w:val="24"/>
      </w:rPr>
    </w:pPr>
    <w:r w:rsidRPr="00C204EF">
      <w:rPr>
        <w:smallCaps/>
        <w:sz w:val="24"/>
        <w:szCs w:val="24"/>
      </w:rPr>
      <w:t>www.co.lake.mn.us/swc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5532C"/>
    <w:multiLevelType w:val="hybridMultilevel"/>
    <w:tmpl w:val="D66A4904"/>
    <w:lvl w:ilvl="0" w:tplc="83BC67EA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187A0E"/>
    <w:multiLevelType w:val="hybridMultilevel"/>
    <w:tmpl w:val="5574CB6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1B582626"/>
    <w:multiLevelType w:val="hybridMultilevel"/>
    <w:tmpl w:val="D5522166"/>
    <w:lvl w:ilvl="0" w:tplc="F1E6864E">
      <w:start w:val="1"/>
      <w:numFmt w:val="decimal"/>
      <w:lvlText w:val="%1)"/>
      <w:lvlJc w:val="left"/>
      <w:pPr>
        <w:ind w:left="1066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" w15:restartNumberingAfterBreak="0">
    <w:nsid w:val="210E4C8C"/>
    <w:multiLevelType w:val="hybridMultilevel"/>
    <w:tmpl w:val="DBA4C0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26623A0D"/>
    <w:multiLevelType w:val="hybridMultilevel"/>
    <w:tmpl w:val="89B08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C33769"/>
    <w:multiLevelType w:val="hybridMultilevel"/>
    <w:tmpl w:val="F9501FF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33652AB"/>
    <w:multiLevelType w:val="hybridMultilevel"/>
    <w:tmpl w:val="6D6E727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3D867DEC"/>
    <w:multiLevelType w:val="hybridMultilevel"/>
    <w:tmpl w:val="17B0FC1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4178475E"/>
    <w:multiLevelType w:val="hybridMultilevel"/>
    <w:tmpl w:val="C5B0A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36297"/>
    <w:multiLevelType w:val="hybridMultilevel"/>
    <w:tmpl w:val="1A6E2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F835B6"/>
    <w:multiLevelType w:val="hybridMultilevel"/>
    <w:tmpl w:val="AE02F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8897499"/>
    <w:multiLevelType w:val="hybridMultilevel"/>
    <w:tmpl w:val="CCD2169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4E9023EA"/>
    <w:multiLevelType w:val="hybridMultilevel"/>
    <w:tmpl w:val="F9280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A51D56"/>
    <w:multiLevelType w:val="hybridMultilevel"/>
    <w:tmpl w:val="5ADCF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79148B"/>
    <w:multiLevelType w:val="hybridMultilevel"/>
    <w:tmpl w:val="18189AD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9F1C7F"/>
    <w:multiLevelType w:val="hybridMultilevel"/>
    <w:tmpl w:val="D8023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B27B5F"/>
    <w:multiLevelType w:val="hybridMultilevel"/>
    <w:tmpl w:val="73F647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4A96D46"/>
    <w:multiLevelType w:val="hybridMultilevel"/>
    <w:tmpl w:val="B5EA8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1A6CD5"/>
    <w:multiLevelType w:val="hybridMultilevel"/>
    <w:tmpl w:val="D10AE5FE"/>
    <w:lvl w:ilvl="0" w:tplc="160E6804">
      <w:start w:val="60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B0B3C"/>
    <w:multiLevelType w:val="hybridMultilevel"/>
    <w:tmpl w:val="F288F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090C34"/>
    <w:multiLevelType w:val="hybridMultilevel"/>
    <w:tmpl w:val="BA18B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E54B95"/>
    <w:multiLevelType w:val="hybridMultilevel"/>
    <w:tmpl w:val="BF28F1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5940DEF"/>
    <w:multiLevelType w:val="hybridMultilevel"/>
    <w:tmpl w:val="7D18A5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91E4A20"/>
    <w:multiLevelType w:val="hybridMultilevel"/>
    <w:tmpl w:val="F536D4F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7CAB09BE"/>
    <w:multiLevelType w:val="hybridMultilevel"/>
    <w:tmpl w:val="EB2A73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F6B0407"/>
    <w:multiLevelType w:val="hybridMultilevel"/>
    <w:tmpl w:val="4F9A3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12"/>
  </w:num>
  <w:num w:numId="4">
    <w:abstractNumId w:val="9"/>
  </w:num>
  <w:num w:numId="5">
    <w:abstractNumId w:val="25"/>
  </w:num>
  <w:num w:numId="6">
    <w:abstractNumId w:val="21"/>
  </w:num>
  <w:num w:numId="7">
    <w:abstractNumId w:val="22"/>
  </w:num>
  <w:num w:numId="8">
    <w:abstractNumId w:val="20"/>
  </w:num>
  <w:num w:numId="9">
    <w:abstractNumId w:val="1"/>
  </w:num>
  <w:num w:numId="10">
    <w:abstractNumId w:val="6"/>
  </w:num>
  <w:num w:numId="11">
    <w:abstractNumId w:val="11"/>
  </w:num>
  <w:num w:numId="12">
    <w:abstractNumId w:val="5"/>
  </w:num>
  <w:num w:numId="13">
    <w:abstractNumId w:val="23"/>
  </w:num>
  <w:num w:numId="14">
    <w:abstractNumId w:val="4"/>
  </w:num>
  <w:num w:numId="15">
    <w:abstractNumId w:val="7"/>
  </w:num>
  <w:num w:numId="16">
    <w:abstractNumId w:val="0"/>
  </w:num>
  <w:num w:numId="17">
    <w:abstractNumId w:val="3"/>
  </w:num>
  <w:num w:numId="18">
    <w:abstractNumId w:val="24"/>
  </w:num>
  <w:num w:numId="19">
    <w:abstractNumId w:val="15"/>
  </w:num>
  <w:num w:numId="20">
    <w:abstractNumId w:val="17"/>
  </w:num>
  <w:num w:numId="21">
    <w:abstractNumId w:val="8"/>
  </w:num>
  <w:num w:numId="22">
    <w:abstractNumId w:val="16"/>
  </w:num>
  <w:num w:numId="23">
    <w:abstractNumId w:val="2"/>
  </w:num>
  <w:num w:numId="24">
    <w:abstractNumId w:val="19"/>
  </w:num>
  <w:num w:numId="25">
    <w:abstractNumId w:val="13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sDQ2MTOwMDA3NLBQ0lEKTi0uzszPAykwrAUAuAWDsiwAAAA="/>
  </w:docVars>
  <w:rsids>
    <w:rsidRoot w:val="0046293E"/>
    <w:rsid w:val="00001666"/>
    <w:rsid w:val="000036E0"/>
    <w:rsid w:val="000037F1"/>
    <w:rsid w:val="000119A9"/>
    <w:rsid w:val="00012232"/>
    <w:rsid w:val="000126B9"/>
    <w:rsid w:val="00012A53"/>
    <w:rsid w:val="00012E6A"/>
    <w:rsid w:val="000160CA"/>
    <w:rsid w:val="000200DD"/>
    <w:rsid w:val="00024204"/>
    <w:rsid w:val="00024F31"/>
    <w:rsid w:val="00026CBE"/>
    <w:rsid w:val="00030816"/>
    <w:rsid w:val="00030A99"/>
    <w:rsid w:val="00031B0D"/>
    <w:rsid w:val="0003283F"/>
    <w:rsid w:val="0003582E"/>
    <w:rsid w:val="000360CE"/>
    <w:rsid w:val="000363B9"/>
    <w:rsid w:val="00036B0B"/>
    <w:rsid w:val="00037198"/>
    <w:rsid w:val="000403C6"/>
    <w:rsid w:val="00040CC6"/>
    <w:rsid w:val="00042CCA"/>
    <w:rsid w:val="00043494"/>
    <w:rsid w:val="00050BCB"/>
    <w:rsid w:val="00051999"/>
    <w:rsid w:val="000526F1"/>
    <w:rsid w:val="00052EF6"/>
    <w:rsid w:val="0006010C"/>
    <w:rsid w:val="000631AD"/>
    <w:rsid w:val="00063736"/>
    <w:rsid w:val="0006426C"/>
    <w:rsid w:val="00064D39"/>
    <w:rsid w:val="00066C9F"/>
    <w:rsid w:val="00071492"/>
    <w:rsid w:val="000720C9"/>
    <w:rsid w:val="00072302"/>
    <w:rsid w:val="000728B7"/>
    <w:rsid w:val="00075541"/>
    <w:rsid w:val="00080F6B"/>
    <w:rsid w:val="00083196"/>
    <w:rsid w:val="00084838"/>
    <w:rsid w:val="000849A4"/>
    <w:rsid w:val="00093566"/>
    <w:rsid w:val="000946C3"/>
    <w:rsid w:val="00096DCE"/>
    <w:rsid w:val="000A1E2A"/>
    <w:rsid w:val="000A5A74"/>
    <w:rsid w:val="000A732D"/>
    <w:rsid w:val="000B03C0"/>
    <w:rsid w:val="000B4246"/>
    <w:rsid w:val="000B4CD2"/>
    <w:rsid w:val="000B6F43"/>
    <w:rsid w:val="000C1370"/>
    <w:rsid w:val="000C1672"/>
    <w:rsid w:val="000C47B9"/>
    <w:rsid w:val="000C650C"/>
    <w:rsid w:val="000C66F3"/>
    <w:rsid w:val="000C6A03"/>
    <w:rsid w:val="000C74B5"/>
    <w:rsid w:val="000C7601"/>
    <w:rsid w:val="000D1CC8"/>
    <w:rsid w:val="000D200A"/>
    <w:rsid w:val="000D2881"/>
    <w:rsid w:val="000D3A0C"/>
    <w:rsid w:val="000D3A5B"/>
    <w:rsid w:val="000D4D07"/>
    <w:rsid w:val="000E26B4"/>
    <w:rsid w:val="000E34D9"/>
    <w:rsid w:val="000E6F87"/>
    <w:rsid w:val="000F2042"/>
    <w:rsid w:val="000F7F1B"/>
    <w:rsid w:val="00100B7B"/>
    <w:rsid w:val="00100D13"/>
    <w:rsid w:val="00101A09"/>
    <w:rsid w:val="00101A4F"/>
    <w:rsid w:val="00102560"/>
    <w:rsid w:val="00104B2D"/>
    <w:rsid w:val="00106BA6"/>
    <w:rsid w:val="0011367C"/>
    <w:rsid w:val="001156FE"/>
    <w:rsid w:val="00116ECA"/>
    <w:rsid w:val="001174DF"/>
    <w:rsid w:val="001212A9"/>
    <w:rsid w:val="001212B5"/>
    <w:rsid w:val="0012481F"/>
    <w:rsid w:val="001255E5"/>
    <w:rsid w:val="001263B6"/>
    <w:rsid w:val="001306F6"/>
    <w:rsid w:val="001344A2"/>
    <w:rsid w:val="00134E59"/>
    <w:rsid w:val="001358D3"/>
    <w:rsid w:val="00141A5F"/>
    <w:rsid w:val="00142613"/>
    <w:rsid w:val="00143F33"/>
    <w:rsid w:val="001461FA"/>
    <w:rsid w:val="001508B7"/>
    <w:rsid w:val="00150B7B"/>
    <w:rsid w:val="0015265C"/>
    <w:rsid w:val="00155A7E"/>
    <w:rsid w:val="00156BC3"/>
    <w:rsid w:val="00156CD9"/>
    <w:rsid w:val="00164C16"/>
    <w:rsid w:val="00166129"/>
    <w:rsid w:val="001669F0"/>
    <w:rsid w:val="001705A2"/>
    <w:rsid w:val="001712AD"/>
    <w:rsid w:val="001737EF"/>
    <w:rsid w:val="00175496"/>
    <w:rsid w:val="00175540"/>
    <w:rsid w:val="001761DE"/>
    <w:rsid w:val="0018197E"/>
    <w:rsid w:val="00184691"/>
    <w:rsid w:val="00184B81"/>
    <w:rsid w:val="00184E59"/>
    <w:rsid w:val="00185C5D"/>
    <w:rsid w:val="00185CBA"/>
    <w:rsid w:val="00186B85"/>
    <w:rsid w:val="00186BDF"/>
    <w:rsid w:val="00186F59"/>
    <w:rsid w:val="001870D5"/>
    <w:rsid w:val="00190151"/>
    <w:rsid w:val="0019462E"/>
    <w:rsid w:val="00196437"/>
    <w:rsid w:val="001A0FD3"/>
    <w:rsid w:val="001A2177"/>
    <w:rsid w:val="001A21FD"/>
    <w:rsid w:val="001A2D62"/>
    <w:rsid w:val="001A33A7"/>
    <w:rsid w:val="001B0E21"/>
    <w:rsid w:val="001B1EEC"/>
    <w:rsid w:val="001B1F66"/>
    <w:rsid w:val="001B470D"/>
    <w:rsid w:val="001B5802"/>
    <w:rsid w:val="001B5E15"/>
    <w:rsid w:val="001B6536"/>
    <w:rsid w:val="001B658C"/>
    <w:rsid w:val="001C0D9F"/>
    <w:rsid w:val="001C2A22"/>
    <w:rsid w:val="001C340A"/>
    <w:rsid w:val="001C3A5E"/>
    <w:rsid w:val="001C43BE"/>
    <w:rsid w:val="001C4594"/>
    <w:rsid w:val="001C51E5"/>
    <w:rsid w:val="001C5A8B"/>
    <w:rsid w:val="001C62E2"/>
    <w:rsid w:val="001D1599"/>
    <w:rsid w:val="001D1C26"/>
    <w:rsid w:val="001D2013"/>
    <w:rsid w:val="001D76F0"/>
    <w:rsid w:val="001E1ED0"/>
    <w:rsid w:val="001F2613"/>
    <w:rsid w:val="001F2966"/>
    <w:rsid w:val="00200162"/>
    <w:rsid w:val="00202AA0"/>
    <w:rsid w:val="00203DB7"/>
    <w:rsid w:val="00205C5C"/>
    <w:rsid w:val="002069D8"/>
    <w:rsid w:val="00207E42"/>
    <w:rsid w:val="00212440"/>
    <w:rsid w:val="002156F2"/>
    <w:rsid w:val="00215817"/>
    <w:rsid w:val="00220F40"/>
    <w:rsid w:val="00221849"/>
    <w:rsid w:val="00221E95"/>
    <w:rsid w:val="0022294E"/>
    <w:rsid w:val="00222C06"/>
    <w:rsid w:val="00222C3F"/>
    <w:rsid w:val="00225CA0"/>
    <w:rsid w:val="002268AB"/>
    <w:rsid w:val="00227C27"/>
    <w:rsid w:val="002319A7"/>
    <w:rsid w:val="00231EFD"/>
    <w:rsid w:val="00232C37"/>
    <w:rsid w:val="0023389E"/>
    <w:rsid w:val="00234A5E"/>
    <w:rsid w:val="002353D8"/>
    <w:rsid w:val="00236D9F"/>
    <w:rsid w:val="00236F6A"/>
    <w:rsid w:val="002371A9"/>
    <w:rsid w:val="00237CB2"/>
    <w:rsid w:val="0024028F"/>
    <w:rsid w:val="002409A9"/>
    <w:rsid w:val="00240C19"/>
    <w:rsid w:val="0024582B"/>
    <w:rsid w:val="00245EFE"/>
    <w:rsid w:val="00246D9A"/>
    <w:rsid w:val="00247AA8"/>
    <w:rsid w:val="002502A7"/>
    <w:rsid w:val="002510E0"/>
    <w:rsid w:val="002533C9"/>
    <w:rsid w:val="00253971"/>
    <w:rsid w:val="002565C4"/>
    <w:rsid w:val="00256905"/>
    <w:rsid w:val="00261B2D"/>
    <w:rsid w:val="00261DB4"/>
    <w:rsid w:val="00262CC7"/>
    <w:rsid w:val="002634BF"/>
    <w:rsid w:val="00263750"/>
    <w:rsid w:val="002638D3"/>
    <w:rsid w:val="002650A8"/>
    <w:rsid w:val="00266615"/>
    <w:rsid w:val="00267DAD"/>
    <w:rsid w:val="00270FDF"/>
    <w:rsid w:val="00270FEC"/>
    <w:rsid w:val="002736D4"/>
    <w:rsid w:val="0028028A"/>
    <w:rsid w:val="00281D6D"/>
    <w:rsid w:val="00282046"/>
    <w:rsid w:val="002836C6"/>
    <w:rsid w:val="002843D2"/>
    <w:rsid w:val="00284838"/>
    <w:rsid w:val="002858F8"/>
    <w:rsid w:val="0028672C"/>
    <w:rsid w:val="002873CC"/>
    <w:rsid w:val="002876B2"/>
    <w:rsid w:val="00290AAD"/>
    <w:rsid w:val="0029258A"/>
    <w:rsid w:val="002937F9"/>
    <w:rsid w:val="002949F3"/>
    <w:rsid w:val="00295F47"/>
    <w:rsid w:val="00297847"/>
    <w:rsid w:val="002A09AF"/>
    <w:rsid w:val="002A3AD3"/>
    <w:rsid w:val="002A77D5"/>
    <w:rsid w:val="002B05ED"/>
    <w:rsid w:val="002B3A39"/>
    <w:rsid w:val="002B4860"/>
    <w:rsid w:val="002B4A30"/>
    <w:rsid w:val="002B7EE3"/>
    <w:rsid w:val="002C20CE"/>
    <w:rsid w:val="002C2196"/>
    <w:rsid w:val="002C32CE"/>
    <w:rsid w:val="002C3573"/>
    <w:rsid w:val="002C441C"/>
    <w:rsid w:val="002C5394"/>
    <w:rsid w:val="002C5D8D"/>
    <w:rsid w:val="002C6B53"/>
    <w:rsid w:val="002C7438"/>
    <w:rsid w:val="002C7567"/>
    <w:rsid w:val="002D0C46"/>
    <w:rsid w:val="002D2CAC"/>
    <w:rsid w:val="002D4F3D"/>
    <w:rsid w:val="002D5551"/>
    <w:rsid w:val="002D6044"/>
    <w:rsid w:val="002D7F78"/>
    <w:rsid w:val="002E0856"/>
    <w:rsid w:val="002E1C86"/>
    <w:rsid w:val="002E25E1"/>
    <w:rsid w:val="002E44FB"/>
    <w:rsid w:val="002E492A"/>
    <w:rsid w:val="002E5860"/>
    <w:rsid w:val="002F1FFB"/>
    <w:rsid w:val="002F2906"/>
    <w:rsid w:val="002F2E39"/>
    <w:rsid w:val="002F559F"/>
    <w:rsid w:val="00300592"/>
    <w:rsid w:val="00300FA7"/>
    <w:rsid w:val="003015DA"/>
    <w:rsid w:val="00301CF8"/>
    <w:rsid w:val="0030321C"/>
    <w:rsid w:val="00310775"/>
    <w:rsid w:val="00311F8A"/>
    <w:rsid w:val="00315C08"/>
    <w:rsid w:val="00320599"/>
    <w:rsid w:val="00321DF9"/>
    <w:rsid w:val="00322263"/>
    <w:rsid w:val="00322C42"/>
    <w:rsid w:val="00327957"/>
    <w:rsid w:val="00331F4F"/>
    <w:rsid w:val="00332C79"/>
    <w:rsid w:val="00336FB9"/>
    <w:rsid w:val="0034004E"/>
    <w:rsid w:val="003403CE"/>
    <w:rsid w:val="00340A75"/>
    <w:rsid w:val="00341E1C"/>
    <w:rsid w:val="00342A96"/>
    <w:rsid w:val="00342C48"/>
    <w:rsid w:val="0034303C"/>
    <w:rsid w:val="00343A7D"/>
    <w:rsid w:val="00346A79"/>
    <w:rsid w:val="0034738D"/>
    <w:rsid w:val="00347FA4"/>
    <w:rsid w:val="00350EBE"/>
    <w:rsid w:val="0035173C"/>
    <w:rsid w:val="00353699"/>
    <w:rsid w:val="003544D3"/>
    <w:rsid w:val="0035547B"/>
    <w:rsid w:val="00356285"/>
    <w:rsid w:val="00360F57"/>
    <w:rsid w:val="00362AB5"/>
    <w:rsid w:val="00363BCB"/>
    <w:rsid w:val="00364D4A"/>
    <w:rsid w:val="00367FEB"/>
    <w:rsid w:val="00370DEC"/>
    <w:rsid w:val="00371AF1"/>
    <w:rsid w:val="003751EF"/>
    <w:rsid w:val="00375AE4"/>
    <w:rsid w:val="00377078"/>
    <w:rsid w:val="0037732E"/>
    <w:rsid w:val="00380ECA"/>
    <w:rsid w:val="00382E0C"/>
    <w:rsid w:val="00383BE1"/>
    <w:rsid w:val="00385B47"/>
    <w:rsid w:val="003869E7"/>
    <w:rsid w:val="00387E41"/>
    <w:rsid w:val="00391B75"/>
    <w:rsid w:val="00392A84"/>
    <w:rsid w:val="0039370D"/>
    <w:rsid w:val="00393888"/>
    <w:rsid w:val="00394877"/>
    <w:rsid w:val="00396264"/>
    <w:rsid w:val="003A129F"/>
    <w:rsid w:val="003A1AFA"/>
    <w:rsid w:val="003A2D50"/>
    <w:rsid w:val="003A2EE1"/>
    <w:rsid w:val="003A5BC8"/>
    <w:rsid w:val="003A654D"/>
    <w:rsid w:val="003A6EF6"/>
    <w:rsid w:val="003A746C"/>
    <w:rsid w:val="003B18BF"/>
    <w:rsid w:val="003B2129"/>
    <w:rsid w:val="003B2593"/>
    <w:rsid w:val="003B31DB"/>
    <w:rsid w:val="003B3379"/>
    <w:rsid w:val="003B3511"/>
    <w:rsid w:val="003B41F4"/>
    <w:rsid w:val="003B4422"/>
    <w:rsid w:val="003B4535"/>
    <w:rsid w:val="003B4BB2"/>
    <w:rsid w:val="003B5D0D"/>
    <w:rsid w:val="003B6C31"/>
    <w:rsid w:val="003B6CD8"/>
    <w:rsid w:val="003C05CF"/>
    <w:rsid w:val="003C1A90"/>
    <w:rsid w:val="003C2AFE"/>
    <w:rsid w:val="003C4EE2"/>
    <w:rsid w:val="003D0406"/>
    <w:rsid w:val="003D05BF"/>
    <w:rsid w:val="003D0FE8"/>
    <w:rsid w:val="003D2754"/>
    <w:rsid w:val="003E0183"/>
    <w:rsid w:val="003E031A"/>
    <w:rsid w:val="003E0E21"/>
    <w:rsid w:val="003E0FFA"/>
    <w:rsid w:val="003E2720"/>
    <w:rsid w:val="003E28F2"/>
    <w:rsid w:val="003E456C"/>
    <w:rsid w:val="003E4A7A"/>
    <w:rsid w:val="003E5351"/>
    <w:rsid w:val="003F0134"/>
    <w:rsid w:val="003F2ABA"/>
    <w:rsid w:val="003F3881"/>
    <w:rsid w:val="003F6FA5"/>
    <w:rsid w:val="003F7B4C"/>
    <w:rsid w:val="0040078A"/>
    <w:rsid w:val="00404AFA"/>
    <w:rsid w:val="00405342"/>
    <w:rsid w:val="00407ADF"/>
    <w:rsid w:val="00407C18"/>
    <w:rsid w:val="0041182B"/>
    <w:rsid w:val="0041438F"/>
    <w:rsid w:val="0041498A"/>
    <w:rsid w:val="00414BFA"/>
    <w:rsid w:val="0041577B"/>
    <w:rsid w:val="004212E8"/>
    <w:rsid w:val="00421630"/>
    <w:rsid w:val="0042225D"/>
    <w:rsid w:val="00422A3D"/>
    <w:rsid w:val="00426C49"/>
    <w:rsid w:val="004302E4"/>
    <w:rsid w:val="00430877"/>
    <w:rsid w:val="00431F96"/>
    <w:rsid w:val="00433888"/>
    <w:rsid w:val="00433D84"/>
    <w:rsid w:val="004345A5"/>
    <w:rsid w:val="00436539"/>
    <w:rsid w:val="00437109"/>
    <w:rsid w:val="00437915"/>
    <w:rsid w:val="00437C48"/>
    <w:rsid w:val="00441072"/>
    <w:rsid w:val="004421F1"/>
    <w:rsid w:val="004422A5"/>
    <w:rsid w:val="00443D5D"/>
    <w:rsid w:val="00446EE5"/>
    <w:rsid w:val="00450832"/>
    <w:rsid w:val="004512C2"/>
    <w:rsid w:val="004513E7"/>
    <w:rsid w:val="004528A9"/>
    <w:rsid w:val="004572F9"/>
    <w:rsid w:val="00462724"/>
    <w:rsid w:val="0046293E"/>
    <w:rsid w:val="0046399D"/>
    <w:rsid w:val="00463A42"/>
    <w:rsid w:val="004675CA"/>
    <w:rsid w:val="0047249B"/>
    <w:rsid w:val="00473A96"/>
    <w:rsid w:val="004748DD"/>
    <w:rsid w:val="00475AFA"/>
    <w:rsid w:val="00476216"/>
    <w:rsid w:val="00477AB6"/>
    <w:rsid w:val="00481850"/>
    <w:rsid w:val="004821D8"/>
    <w:rsid w:val="004829F8"/>
    <w:rsid w:val="0049242A"/>
    <w:rsid w:val="00492F6D"/>
    <w:rsid w:val="00493682"/>
    <w:rsid w:val="00496FFE"/>
    <w:rsid w:val="004A1CC5"/>
    <w:rsid w:val="004A31DA"/>
    <w:rsid w:val="004A346D"/>
    <w:rsid w:val="004A6778"/>
    <w:rsid w:val="004A6F32"/>
    <w:rsid w:val="004A6F43"/>
    <w:rsid w:val="004A6FDC"/>
    <w:rsid w:val="004B0AAE"/>
    <w:rsid w:val="004B26A3"/>
    <w:rsid w:val="004B329E"/>
    <w:rsid w:val="004B4811"/>
    <w:rsid w:val="004B4969"/>
    <w:rsid w:val="004B6186"/>
    <w:rsid w:val="004B7F83"/>
    <w:rsid w:val="004C10D3"/>
    <w:rsid w:val="004C3DEA"/>
    <w:rsid w:val="004C4596"/>
    <w:rsid w:val="004C4A6E"/>
    <w:rsid w:val="004D0F86"/>
    <w:rsid w:val="004D1E7D"/>
    <w:rsid w:val="004D32A2"/>
    <w:rsid w:val="004D3C99"/>
    <w:rsid w:val="004D4D2E"/>
    <w:rsid w:val="004D79A4"/>
    <w:rsid w:val="004E048C"/>
    <w:rsid w:val="004E0D25"/>
    <w:rsid w:val="004E2623"/>
    <w:rsid w:val="004E4CD2"/>
    <w:rsid w:val="004E70FE"/>
    <w:rsid w:val="004F0889"/>
    <w:rsid w:val="004F3BCC"/>
    <w:rsid w:val="004F4E06"/>
    <w:rsid w:val="004F5F8E"/>
    <w:rsid w:val="004F62E6"/>
    <w:rsid w:val="004F78EC"/>
    <w:rsid w:val="00501024"/>
    <w:rsid w:val="005022CC"/>
    <w:rsid w:val="0050402D"/>
    <w:rsid w:val="00505959"/>
    <w:rsid w:val="00505D7D"/>
    <w:rsid w:val="00510A59"/>
    <w:rsid w:val="00510B60"/>
    <w:rsid w:val="005139C2"/>
    <w:rsid w:val="00513A60"/>
    <w:rsid w:val="00515DCA"/>
    <w:rsid w:val="0053038A"/>
    <w:rsid w:val="0053163E"/>
    <w:rsid w:val="00531A46"/>
    <w:rsid w:val="00534076"/>
    <w:rsid w:val="00536D58"/>
    <w:rsid w:val="00540BC0"/>
    <w:rsid w:val="0054198A"/>
    <w:rsid w:val="00542C4A"/>
    <w:rsid w:val="00544517"/>
    <w:rsid w:val="00546314"/>
    <w:rsid w:val="00550790"/>
    <w:rsid w:val="00550DE5"/>
    <w:rsid w:val="00551125"/>
    <w:rsid w:val="00551666"/>
    <w:rsid w:val="00551EE7"/>
    <w:rsid w:val="00552991"/>
    <w:rsid w:val="00552F7B"/>
    <w:rsid w:val="00553B3C"/>
    <w:rsid w:val="0055594A"/>
    <w:rsid w:val="00555AD5"/>
    <w:rsid w:val="00556D40"/>
    <w:rsid w:val="00557A0C"/>
    <w:rsid w:val="00557C6C"/>
    <w:rsid w:val="0056105D"/>
    <w:rsid w:val="00563F5C"/>
    <w:rsid w:val="005701F4"/>
    <w:rsid w:val="005756D9"/>
    <w:rsid w:val="00577311"/>
    <w:rsid w:val="00580743"/>
    <w:rsid w:val="00580C58"/>
    <w:rsid w:val="00582EC3"/>
    <w:rsid w:val="0059257A"/>
    <w:rsid w:val="00595EF2"/>
    <w:rsid w:val="00596D0A"/>
    <w:rsid w:val="005A01F8"/>
    <w:rsid w:val="005A0DB5"/>
    <w:rsid w:val="005A3D7C"/>
    <w:rsid w:val="005A66CC"/>
    <w:rsid w:val="005A68D1"/>
    <w:rsid w:val="005B244D"/>
    <w:rsid w:val="005B3D4B"/>
    <w:rsid w:val="005B3F10"/>
    <w:rsid w:val="005B579A"/>
    <w:rsid w:val="005B6487"/>
    <w:rsid w:val="005C0699"/>
    <w:rsid w:val="005C1994"/>
    <w:rsid w:val="005C1D2B"/>
    <w:rsid w:val="005C42A5"/>
    <w:rsid w:val="005C6B3A"/>
    <w:rsid w:val="005C6F3D"/>
    <w:rsid w:val="005C7100"/>
    <w:rsid w:val="005C79BA"/>
    <w:rsid w:val="005D417D"/>
    <w:rsid w:val="005D6A96"/>
    <w:rsid w:val="005E0A35"/>
    <w:rsid w:val="005E0C06"/>
    <w:rsid w:val="005E1D1B"/>
    <w:rsid w:val="005E4C41"/>
    <w:rsid w:val="005E4D09"/>
    <w:rsid w:val="005E7DE7"/>
    <w:rsid w:val="005F0BD6"/>
    <w:rsid w:val="005F1B70"/>
    <w:rsid w:val="005F5177"/>
    <w:rsid w:val="005F53F5"/>
    <w:rsid w:val="005F7D22"/>
    <w:rsid w:val="00601C8D"/>
    <w:rsid w:val="0060260D"/>
    <w:rsid w:val="00602799"/>
    <w:rsid w:val="00603CD5"/>
    <w:rsid w:val="00604369"/>
    <w:rsid w:val="00605C6F"/>
    <w:rsid w:val="00607B0E"/>
    <w:rsid w:val="00607B69"/>
    <w:rsid w:val="00607C73"/>
    <w:rsid w:val="00614300"/>
    <w:rsid w:val="00614F1C"/>
    <w:rsid w:val="00621DCB"/>
    <w:rsid w:val="0062257E"/>
    <w:rsid w:val="00623E73"/>
    <w:rsid w:val="00624673"/>
    <w:rsid w:val="0062634D"/>
    <w:rsid w:val="00627FD5"/>
    <w:rsid w:val="0063204D"/>
    <w:rsid w:val="00634696"/>
    <w:rsid w:val="00634838"/>
    <w:rsid w:val="00636BC5"/>
    <w:rsid w:val="00637CC7"/>
    <w:rsid w:val="00640473"/>
    <w:rsid w:val="00642469"/>
    <w:rsid w:val="00642A64"/>
    <w:rsid w:val="006433F7"/>
    <w:rsid w:val="00651367"/>
    <w:rsid w:val="00653A94"/>
    <w:rsid w:val="006555D2"/>
    <w:rsid w:val="00656AB7"/>
    <w:rsid w:val="0066023A"/>
    <w:rsid w:val="0066083C"/>
    <w:rsid w:val="0066124F"/>
    <w:rsid w:val="00675121"/>
    <w:rsid w:val="006761CD"/>
    <w:rsid w:val="00676275"/>
    <w:rsid w:val="0068352D"/>
    <w:rsid w:val="00684D0D"/>
    <w:rsid w:val="00685967"/>
    <w:rsid w:val="0068605D"/>
    <w:rsid w:val="006945C8"/>
    <w:rsid w:val="0069587C"/>
    <w:rsid w:val="006A067A"/>
    <w:rsid w:val="006A122A"/>
    <w:rsid w:val="006A23B7"/>
    <w:rsid w:val="006A2F2B"/>
    <w:rsid w:val="006A3372"/>
    <w:rsid w:val="006A4FA0"/>
    <w:rsid w:val="006A592A"/>
    <w:rsid w:val="006A7762"/>
    <w:rsid w:val="006B0FDB"/>
    <w:rsid w:val="006B1EE4"/>
    <w:rsid w:val="006B23C6"/>
    <w:rsid w:val="006B2F60"/>
    <w:rsid w:val="006B34F2"/>
    <w:rsid w:val="006B3F73"/>
    <w:rsid w:val="006B4D32"/>
    <w:rsid w:val="006B5E75"/>
    <w:rsid w:val="006B619F"/>
    <w:rsid w:val="006B65F3"/>
    <w:rsid w:val="006C413A"/>
    <w:rsid w:val="006C41D9"/>
    <w:rsid w:val="006D0780"/>
    <w:rsid w:val="006D1B30"/>
    <w:rsid w:val="006D2EAD"/>
    <w:rsid w:val="006D7CBF"/>
    <w:rsid w:val="006E271C"/>
    <w:rsid w:val="006E7B1B"/>
    <w:rsid w:val="006F18E5"/>
    <w:rsid w:val="006F21C5"/>
    <w:rsid w:val="006F52D3"/>
    <w:rsid w:val="006F53B2"/>
    <w:rsid w:val="00701916"/>
    <w:rsid w:val="00701BBB"/>
    <w:rsid w:val="00702E39"/>
    <w:rsid w:val="0070312A"/>
    <w:rsid w:val="00703511"/>
    <w:rsid w:val="00707130"/>
    <w:rsid w:val="007104E6"/>
    <w:rsid w:val="007124AE"/>
    <w:rsid w:val="00712909"/>
    <w:rsid w:val="00717E62"/>
    <w:rsid w:val="00721761"/>
    <w:rsid w:val="00721841"/>
    <w:rsid w:val="00722D24"/>
    <w:rsid w:val="00724E03"/>
    <w:rsid w:val="00725CBD"/>
    <w:rsid w:val="00726264"/>
    <w:rsid w:val="007278A8"/>
    <w:rsid w:val="00727BA3"/>
    <w:rsid w:val="0073042D"/>
    <w:rsid w:val="00732F2A"/>
    <w:rsid w:val="00734698"/>
    <w:rsid w:val="00741377"/>
    <w:rsid w:val="0074289C"/>
    <w:rsid w:val="00743A88"/>
    <w:rsid w:val="00743D50"/>
    <w:rsid w:val="00744E2A"/>
    <w:rsid w:val="0076107D"/>
    <w:rsid w:val="007612CF"/>
    <w:rsid w:val="00761539"/>
    <w:rsid w:val="0076354B"/>
    <w:rsid w:val="00763D11"/>
    <w:rsid w:val="00764D30"/>
    <w:rsid w:val="00766479"/>
    <w:rsid w:val="00766663"/>
    <w:rsid w:val="0077115D"/>
    <w:rsid w:val="00773087"/>
    <w:rsid w:val="007732C8"/>
    <w:rsid w:val="00773EC2"/>
    <w:rsid w:val="007759A3"/>
    <w:rsid w:val="0078208C"/>
    <w:rsid w:val="007834EB"/>
    <w:rsid w:val="00785012"/>
    <w:rsid w:val="00785DE1"/>
    <w:rsid w:val="007901E5"/>
    <w:rsid w:val="007918F6"/>
    <w:rsid w:val="007934B7"/>
    <w:rsid w:val="0079403C"/>
    <w:rsid w:val="00794BA5"/>
    <w:rsid w:val="007A3057"/>
    <w:rsid w:val="007A3C9B"/>
    <w:rsid w:val="007A63F9"/>
    <w:rsid w:val="007A6791"/>
    <w:rsid w:val="007B1AEF"/>
    <w:rsid w:val="007B7538"/>
    <w:rsid w:val="007C0234"/>
    <w:rsid w:val="007C27B2"/>
    <w:rsid w:val="007C3BDF"/>
    <w:rsid w:val="007C5221"/>
    <w:rsid w:val="007C59CA"/>
    <w:rsid w:val="007D089C"/>
    <w:rsid w:val="007D0E95"/>
    <w:rsid w:val="007D103D"/>
    <w:rsid w:val="007D1788"/>
    <w:rsid w:val="007D75D2"/>
    <w:rsid w:val="007D7733"/>
    <w:rsid w:val="007D7917"/>
    <w:rsid w:val="007E08C9"/>
    <w:rsid w:val="007E161C"/>
    <w:rsid w:val="007E32EB"/>
    <w:rsid w:val="007E6D81"/>
    <w:rsid w:val="007E7926"/>
    <w:rsid w:val="007F0719"/>
    <w:rsid w:val="007F3ED4"/>
    <w:rsid w:val="007F45E6"/>
    <w:rsid w:val="007F45EF"/>
    <w:rsid w:val="007F4746"/>
    <w:rsid w:val="008030E3"/>
    <w:rsid w:val="008034B4"/>
    <w:rsid w:val="00805718"/>
    <w:rsid w:val="008066E1"/>
    <w:rsid w:val="0080705E"/>
    <w:rsid w:val="00812BB7"/>
    <w:rsid w:val="008131B5"/>
    <w:rsid w:val="0081346C"/>
    <w:rsid w:val="008149A0"/>
    <w:rsid w:val="0081689B"/>
    <w:rsid w:val="00816F06"/>
    <w:rsid w:val="008203A2"/>
    <w:rsid w:val="00822A8C"/>
    <w:rsid w:val="00823E9C"/>
    <w:rsid w:val="0082506A"/>
    <w:rsid w:val="00825A92"/>
    <w:rsid w:val="00825ADD"/>
    <w:rsid w:val="00826192"/>
    <w:rsid w:val="00827368"/>
    <w:rsid w:val="00837DC4"/>
    <w:rsid w:val="00841710"/>
    <w:rsid w:val="00842756"/>
    <w:rsid w:val="00842E08"/>
    <w:rsid w:val="0085122C"/>
    <w:rsid w:val="00851B4F"/>
    <w:rsid w:val="00852A58"/>
    <w:rsid w:val="00853357"/>
    <w:rsid w:val="008547FC"/>
    <w:rsid w:val="00856B01"/>
    <w:rsid w:val="0086201E"/>
    <w:rsid w:val="00863B74"/>
    <w:rsid w:val="00863E2F"/>
    <w:rsid w:val="0086417D"/>
    <w:rsid w:val="0086559A"/>
    <w:rsid w:val="00865CA5"/>
    <w:rsid w:val="00865E6C"/>
    <w:rsid w:val="008666DB"/>
    <w:rsid w:val="00871964"/>
    <w:rsid w:val="00876AAD"/>
    <w:rsid w:val="0088130F"/>
    <w:rsid w:val="00881849"/>
    <w:rsid w:val="00883AF6"/>
    <w:rsid w:val="00892198"/>
    <w:rsid w:val="0089427E"/>
    <w:rsid w:val="008A2B8D"/>
    <w:rsid w:val="008A31DB"/>
    <w:rsid w:val="008A3EC7"/>
    <w:rsid w:val="008A53C2"/>
    <w:rsid w:val="008A6D42"/>
    <w:rsid w:val="008B0017"/>
    <w:rsid w:val="008B02EE"/>
    <w:rsid w:val="008B0568"/>
    <w:rsid w:val="008B5549"/>
    <w:rsid w:val="008B6093"/>
    <w:rsid w:val="008B7E2E"/>
    <w:rsid w:val="008C258A"/>
    <w:rsid w:val="008C2AB9"/>
    <w:rsid w:val="008C318E"/>
    <w:rsid w:val="008C386C"/>
    <w:rsid w:val="008C5A12"/>
    <w:rsid w:val="008D516A"/>
    <w:rsid w:val="008D632E"/>
    <w:rsid w:val="008D6D7B"/>
    <w:rsid w:val="008E3428"/>
    <w:rsid w:val="008E4CF9"/>
    <w:rsid w:val="008E6F1B"/>
    <w:rsid w:val="008F04E3"/>
    <w:rsid w:val="008F5976"/>
    <w:rsid w:val="00900487"/>
    <w:rsid w:val="00901C95"/>
    <w:rsid w:val="009044D4"/>
    <w:rsid w:val="00905E84"/>
    <w:rsid w:val="0090623E"/>
    <w:rsid w:val="0090796E"/>
    <w:rsid w:val="009104F3"/>
    <w:rsid w:val="00910800"/>
    <w:rsid w:val="00910B76"/>
    <w:rsid w:val="0091144D"/>
    <w:rsid w:val="009115F0"/>
    <w:rsid w:val="0091219F"/>
    <w:rsid w:val="009143EB"/>
    <w:rsid w:val="009150A8"/>
    <w:rsid w:val="00915D70"/>
    <w:rsid w:val="0091607F"/>
    <w:rsid w:val="00925BF3"/>
    <w:rsid w:val="00927E28"/>
    <w:rsid w:val="0093139D"/>
    <w:rsid w:val="0093256F"/>
    <w:rsid w:val="00932FEA"/>
    <w:rsid w:val="00933D1D"/>
    <w:rsid w:val="00934A8C"/>
    <w:rsid w:val="009373B0"/>
    <w:rsid w:val="009373D1"/>
    <w:rsid w:val="00937814"/>
    <w:rsid w:val="00937EED"/>
    <w:rsid w:val="00940625"/>
    <w:rsid w:val="009412A9"/>
    <w:rsid w:val="009417A8"/>
    <w:rsid w:val="00943831"/>
    <w:rsid w:val="00943E7F"/>
    <w:rsid w:val="0094467C"/>
    <w:rsid w:val="00945C4C"/>
    <w:rsid w:val="00945D61"/>
    <w:rsid w:val="00945DA7"/>
    <w:rsid w:val="0095030C"/>
    <w:rsid w:val="0095035D"/>
    <w:rsid w:val="00953E39"/>
    <w:rsid w:val="00954682"/>
    <w:rsid w:val="00954ED5"/>
    <w:rsid w:val="00960B3C"/>
    <w:rsid w:val="009612F3"/>
    <w:rsid w:val="009613A3"/>
    <w:rsid w:val="009629AF"/>
    <w:rsid w:val="00964110"/>
    <w:rsid w:val="00964D6C"/>
    <w:rsid w:val="009650E2"/>
    <w:rsid w:val="009653CA"/>
    <w:rsid w:val="009728E4"/>
    <w:rsid w:val="0097495C"/>
    <w:rsid w:val="00981F5B"/>
    <w:rsid w:val="00983183"/>
    <w:rsid w:val="00985C7B"/>
    <w:rsid w:val="00987354"/>
    <w:rsid w:val="0099305E"/>
    <w:rsid w:val="00993467"/>
    <w:rsid w:val="00993892"/>
    <w:rsid w:val="00994075"/>
    <w:rsid w:val="00994AC8"/>
    <w:rsid w:val="00994B3B"/>
    <w:rsid w:val="00995328"/>
    <w:rsid w:val="009970EA"/>
    <w:rsid w:val="009A060D"/>
    <w:rsid w:val="009A0907"/>
    <w:rsid w:val="009A1BC4"/>
    <w:rsid w:val="009A6078"/>
    <w:rsid w:val="009A6C5E"/>
    <w:rsid w:val="009A739D"/>
    <w:rsid w:val="009A79B1"/>
    <w:rsid w:val="009A7C3B"/>
    <w:rsid w:val="009B017C"/>
    <w:rsid w:val="009B37C4"/>
    <w:rsid w:val="009B3877"/>
    <w:rsid w:val="009B3D5C"/>
    <w:rsid w:val="009B512C"/>
    <w:rsid w:val="009B6D29"/>
    <w:rsid w:val="009B6F8B"/>
    <w:rsid w:val="009C0638"/>
    <w:rsid w:val="009C40D5"/>
    <w:rsid w:val="009D32D4"/>
    <w:rsid w:val="009D330E"/>
    <w:rsid w:val="009D4654"/>
    <w:rsid w:val="009D5A00"/>
    <w:rsid w:val="009D5C6D"/>
    <w:rsid w:val="009E1942"/>
    <w:rsid w:val="009E1C24"/>
    <w:rsid w:val="009E2120"/>
    <w:rsid w:val="009E2AC1"/>
    <w:rsid w:val="009E3CFE"/>
    <w:rsid w:val="009E543D"/>
    <w:rsid w:val="009E7A5B"/>
    <w:rsid w:val="009F0651"/>
    <w:rsid w:val="009F2F70"/>
    <w:rsid w:val="009F7E6E"/>
    <w:rsid w:val="00A00A2B"/>
    <w:rsid w:val="00A018E8"/>
    <w:rsid w:val="00A01F58"/>
    <w:rsid w:val="00A049B1"/>
    <w:rsid w:val="00A0512A"/>
    <w:rsid w:val="00A05E3C"/>
    <w:rsid w:val="00A11429"/>
    <w:rsid w:val="00A13A99"/>
    <w:rsid w:val="00A146E6"/>
    <w:rsid w:val="00A157CD"/>
    <w:rsid w:val="00A17B4D"/>
    <w:rsid w:val="00A21F41"/>
    <w:rsid w:val="00A238EB"/>
    <w:rsid w:val="00A23B37"/>
    <w:rsid w:val="00A2528D"/>
    <w:rsid w:val="00A25453"/>
    <w:rsid w:val="00A26243"/>
    <w:rsid w:val="00A26272"/>
    <w:rsid w:val="00A26706"/>
    <w:rsid w:val="00A3090B"/>
    <w:rsid w:val="00A30D01"/>
    <w:rsid w:val="00A324B4"/>
    <w:rsid w:val="00A34053"/>
    <w:rsid w:val="00A34E22"/>
    <w:rsid w:val="00A373C3"/>
    <w:rsid w:val="00A37D31"/>
    <w:rsid w:val="00A4123B"/>
    <w:rsid w:val="00A45E86"/>
    <w:rsid w:val="00A50126"/>
    <w:rsid w:val="00A50A14"/>
    <w:rsid w:val="00A54DAD"/>
    <w:rsid w:val="00A55D4A"/>
    <w:rsid w:val="00A56161"/>
    <w:rsid w:val="00A604AB"/>
    <w:rsid w:val="00A6192A"/>
    <w:rsid w:val="00A61E93"/>
    <w:rsid w:val="00A62F14"/>
    <w:rsid w:val="00A63234"/>
    <w:rsid w:val="00A6375F"/>
    <w:rsid w:val="00A64600"/>
    <w:rsid w:val="00A65DFF"/>
    <w:rsid w:val="00A669D9"/>
    <w:rsid w:val="00A70FF6"/>
    <w:rsid w:val="00A71DEA"/>
    <w:rsid w:val="00A72279"/>
    <w:rsid w:val="00A7470A"/>
    <w:rsid w:val="00A80FDA"/>
    <w:rsid w:val="00A85A81"/>
    <w:rsid w:val="00A87054"/>
    <w:rsid w:val="00A90441"/>
    <w:rsid w:val="00A924C1"/>
    <w:rsid w:val="00A9410C"/>
    <w:rsid w:val="00A9547E"/>
    <w:rsid w:val="00A973E4"/>
    <w:rsid w:val="00A97A1C"/>
    <w:rsid w:val="00AA5F01"/>
    <w:rsid w:val="00AA65BE"/>
    <w:rsid w:val="00AB04EE"/>
    <w:rsid w:val="00AB53DA"/>
    <w:rsid w:val="00AB5656"/>
    <w:rsid w:val="00AB69E6"/>
    <w:rsid w:val="00AC13E2"/>
    <w:rsid w:val="00AC551B"/>
    <w:rsid w:val="00AC5C9C"/>
    <w:rsid w:val="00AC656E"/>
    <w:rsid w:val="00AD2DE4"/>
    <w:rsid w:val="00AD3409"/>
    <w:rsid w:val="00AD3DF1"/>
    <w:rsid w:val="00AD3FE4"/>
    <w:rsid w:val="00AD450C"/>
    <w:rsid w:val="00AD520A"/>
    <w:rsid w:val="00AD5CBD"/>
    <w:rsid w:val="00AE1FE9"/>
    <w:rsid w:val="00AE247D"/>
    <w:rsid w:val="00AE26E6"/>
    <w:rsid w:val="00AE5A5C"/>
    <w:rsid w:val="00AF06E3"/>
    <w:rsid w:val="00AF1626"/>
    <w:rsid w:val="00AF31CA"/>
    <w:rsid w:val="00AF33DD"/>
    <w:rsid w:val="00AF355D"/>
    <w:rsid w:val="00AF3C47"/>
    <w:rsid w:val="00AF49DC"/>
    <w:rsid w:val="00AF7C3B"/>
    <w:rsid w:val="00AF7E41"/>
    <w:rsid w:val="00B013D7"/>
    <w:rsid w:val="00B02EDD"/>
    <w:rsid w:val="00B03E04"/>
    <w:rsid w:val="00B067AE"/>
    <w:rsid w:val="00B06AE8"/>
    <w:rsid w:val="00B07CC5"/>
    <w:rsid w:val="00B118C9"/>
    <w:rsid w:val="00B121EA"/>
    <w:rsid w:val="00B143D2"/>
    <w:rsid w:val="00B155DC"/>
    <w:rsid w:val="00B16355"/>
    <w:rsid w:val="00B1673A"/>
    <w:rsid w:val="00B174EE"/>
    <w:rsid w:val="00B20EF4"/>
    <w:rsid w:val="00B21E28"/>
    <w:rsid w:val="00B22955"/>
    <w:rsid w:val="00B2325F"/>
    <w:rsid w:val="00B271BB"/>
    <w:rsid w:val="00B31318"/>
    <w:rsid w:val="00B3404F"/>
    <w:rsid w:val="00B34AA0"/>
    <w:rsid w:val="00B34E0E"/>
    <w:rsid w:val="00B36362"/>
    <w:rsid w:val="00B37FF4"/>
    <w:rsid w:val="00B40487"/>
    <w:rsid w:val="00B4136B"/>
    <w:rsid w:val="00B44D74"/>
    <w:rsid w:val="00B502A6"/>
    <w:rsid w:val="00B52CE2"/>
    <w:rsid w:val="00B55324"/>
    <w:rsid w:val="00B557FA"/>
    <w:rsid w:val="00B56C0C"/>
    <w:rsid w:val="00B575E1"/>
    <w:rsid w:val="00B6472C"/>
    <w:rsid w:val="00B65444"/>
    <w:rsid w:val="00B65D37"/>
    <w:rsid w:val="00B665A1"/>
    <w:rsid w:val="00B66B3A"/>
    <w:rsid w:val="00B675BD"/>
    <w:rsid w:val="00B712EC"/>
    <w:rsid w:val="00B71D17"/>
    <w:rsid w:val="00B73B65"/>
    <w:rsid w:val="00B73C7E"/>
    <w:rsid w:val="00B74D71"/>
    <w:rsid w:val="00B76DCE"/>
    <w:rsid w:val="00B805E2"/>
    <w:rsid w:val="00B828B1"/>
    <w:rsid w:val="00B834C4"/>
    <w:rsid w:val="00B8379E"/>
    <w:rsid w:val="00B83FD9"/>
    <w:rsid w:val="00B85222"/>
    <w:rsid w:val="00B86BD4"/>
    <w:rsid w:val="00B86E5C"/>
    <w:rsid w:val="00B87F92"/>
    <w:rsid w:val="00B92435"/>
    <w:rsid w:val="00B93BF6"/>
    <w:rsid w:val="00B948C2"/>
    <w:rsid w:val="00B97179"/>
    <w:rsid w:val="00BA2B40"/>
    <w:rsid w:val="00BA34A9"/>
    <w:rsid w:val="00BA551D"/>
    <w:rsid w:val="00BA5835"/>
    <w:rsid w:val="00BB1F82"/>
    <w:rsid w:val="00BB3BE5"/>
    <w:rsid w:val="00BB61CB"/>
    <w:rsid w:val="00BB67EF"/>
    <w:rsid w:val="00BB70DC"/>
    <w:rsid w:val="00BC3E77"/>
    <w:rsid w:val="00BC6D5A"/>
    <w:rsid w:val="00BC6E52"/>
    <w:rsid w:val="00BC7AD1"/>
    <w:rsid w:val="00BD1622"/>
    <w:rsid w:val="00BD1C36"/>
    <w:rsid w:val="00BD2296"/>
    <w:rsid w:val="00BD2BAD"/>
    <w:rsid w:val="00BD5A37"/>
    <w:rsid w:val="00BD6325"/>
    <w:rsid w:val="00BD7B69"/>
    <w:rsid w:val="00BE4053"/>
    <w:rsid w:val="00BE574D"/>
    <w:rsid w:val="00BF024C"/>
    <w:rsid w:val="00BF152D"/>
    <w:rsid w:val="00BF1F99"/>
    <w:rsid w:val="00BF25DA"/>
    <w:rsid w:val="00BF41E8"/>
    <w:rsid w:val="00BF6431"/>
    <w:rsid w:val="00BF7483"/>
    <w:rsid w:val="00C03047"/>
    <w:rsid w:val="00C076C9"/>
    <w:rsid w:val="00C10DA3"/>
    <w:rsid w:val="00C12441"/>
    <w:rsid w:val="00C14C0B"/>
    <w:rsid w:val="00C161B9"/>
    <w:rsid w:val="00C204EF"/>
    <w:rsid w:val="00C2504E"/>
    <w:rsid w:val="00C27EE4"/>
    <w:rsid w:val="00C30694"/>
    <w:rsid w:val="00C30BB1"/>
    <w:rsid w:val="00C33493"/>
    <w:rsid w:val="00C40847"/>
    <w:rsid w:val="00C43FAA"/>
    <w:rsid w:val="00C43FD3"/>
    <w:rsid w:val="00C47269"/>
    <w:rsid w:val="00C47E41"/>
    <w:rsid w:val="00C51ED3"/>
    <w:rsid w:val="00C53095"/>
    <w:rsid w:val="00C5628F"/>
    <w:rsid w:val="00C56FB1"/>
    <w:rsid w:val="00C57C14"/>
    <w:rsid w:val="00C62256"/>
    <w:rsid w:val="00C62B61"/>
    <w:rsid w:val="00C642C0"/>
    <w:rsid w:val="00C65447"/>
    <w:rsid w:val="00C66C32"/>
    <w:rsid w:val="00C6786B"/>
    <w:rsid w:val="00C67DE2"/>
    <w:rsid w:val="00C7064F"/>
    <w:rsid w:val="00C73737"/>
    <w:rsid w:val="00C73927"/>
    <w:rsid w:val="00C747C1"/>
    <w:rsid w:val="00C74B69"/>
    <w:rsid w:val="00C7758E"/>
    <w:rsid w:val="00C83BE8"/>
    <w:rsid w:val="00C84335"/>
    <w:rsid w:val="00C85009"/>
    <w:rsid w:val="00C867EF"/>
    <w:rsid w:val="00C87653"/>
    <w:rsid w:val="00C92EA2"/>
    <w:rsid w:val="00C94FE2"/>
    <w:rsid w:val="00C9507A"/>
    <w:rsid w:val="00C97169"/>
    <w:rsid w:val="00CA1B8C"/>
    <w:rsid w:val="00CA2485"/>
    <w:rsid w:val="00CA59FD"/>
    <w:rsid w:val="00CA5A2A"/>
    <w:rsid w:val="00CA6639"/>
    <w:rsid w:val="00CA668B"/>
    <w:rsid w:val="00CB0A73"/>
    <w:rsid w:val="00CB15D0"/>
    <w:rsid w:val="00CB20ED"/>
    <w:rsid w:val="00CB3BED"/>
    <w:rsid w:val="00CB46F7"/>
    <w:rsid w:val="00CC2C6B"/>
    <w:rsid w:val="00CC423D"/>
    <w:rsid w:val="00CC4318"/>
    <w:rsid w:val="00CC4CCF"/>
    <w:rsid w:val="00CC5C0C"/>
    <w:rsid w:val="00CC6146"/>
    <w:rsid w:val="00CC6545"/>
    <w:rsid w:val="00CD4CFB"/>
    <w:rsid w:val="00CD5BE4"/>
    <w:rsid w:val="00CD63E5"/>
    <w:rsid w:val="00CE1F9D"/>
    <w:rsid w:val="00CE28E6"/>
    <w:rsid w:val="00CE2A2A"/>
    <w:rsid w:val="00CE7784"/>
    <w:rsid w:val="00CE78D5"/>
    <w:rsid w:val="00CF1B4E"/>
    <w:rsid w:val="00CF7A26"/>
    <w:rsid w:val="00D009B9"/>
    <w:rsid w:val="00D01AEA"/>
    <w:rsid w:val="00D0328B"/>
    <w:rsid w:val="00D03F3B"/>
    <w:rsid w:val="00D0522E"/>
    <w:rsid w:val="00D06FDE"/>
    <w:rsid w:val="00D07969"/>
    <w:rsid w:val="00D2149F"/>
    <w:rsid w:val="00D21531"/>
    <w:rsid w:val="00D22647"/>
    <w:rsid w:val="00D24781"/>
    <w:rsid w:val="00D264F4"/>
    <w:rsid w:val="00D27A86"/>
    <w:rsid w:val="00D27DD4"/>
    <w:rsid w:val="00D30AD0"/>
    <w:rsid w:val="00D3179A"/>
    <w:rsid w:val="00D31945"/>
    <w:rsid w:val="00D35572"/>
    <w:rsid w:val="00D359C2"/>
    <w:rsid w:val="00D35EBB"/>
    <w:rsid w:val="00D40DF7"/>
    <w:rsid w:val="00D4232C"/>
    <w:rsid w:val="00D4251A"/>
    <w:rsid w:val="00D43AA7"/>
    <w:rsid w:val="00D519E5"/>
    <w:rsid w:val="00D5252D"/>
    <w:rsid w:val="00D52B53"/>
    <w:rsid w:val="00D52BCC"/>
    <w:rsid w:val="00D562FF"/>
    <w:rsid w:val="00D577E6"/>
    <w:rsid w:val="00D607BC"/>
    <w:rsid w:val="00D6145A"/>
    <w:rsid w:val="00D63C85"/>
    <w:rsid w:val="00D655B7"/>
    <w:rsid w:val="00D66F95"/>
    <w:rsid w:val="00D671F4"/>
    <w:rsid w:val="00D700CA"/>
    <w:rsid w:val="00D71355"/>
    <w:rsid w:val="00D7474F"/>
    <w:rsid w:val="00D750FA"/>
    <w:rsid w:val="00D758AA"/>
    <w:rsid w:val="00D75A32"/>
    <w:rsid w:val="00D778D9"/>
    <w:rsid w:val="00D80AF7"/>
    <w:rsid w:val="00D81DFF"/>
    <w:rsid w:val="00D84475"/>
    <w:rsid w:val="00D853E1"/>
    <w:rsid w:val="00D97181"/>
    <w:rsid w:val="00D9776E"/>
    <w:rsid w:val="00DA0497"/>
    <w:rsid w:val="00DA0A49"/>
    <w:rsid w:val="00DA22B5"/>
    <w:rsid w:val="00DA3C80"/>
    <w:rsid w:val="00DA4253"/>
    <w:rsid w:val="00DA4494"/>
    <w:rsid w:val="00DA49AF"/>
    <w:rsid w:val="00DA4E81"/>
    <w:rsid w:val="00DA757B"/>
    <w:rsid w:val="00DB481F"/>
    <w:rsid w:val="00DC1056"/>
    <w:rsid w:val="00DC199B"/>
    <w:rsid w:val="00DC36B4"/>
    <w:rsid w:val="00DC3AFB"/>
    <w:rsid w:val="00DC400A"/>
    <w:rsid w:val="00DC5A41"/>
    <w:rsid w:val="00DC6AF9"/>
    <w:rsid w:val="00DD10A2"/>
    <w:rsid w:val="00DD5309"/>
    <w:rsid w:val="00DD7598"/>
    <w:rsid w:val="00DE0314"/>
    <w:rsid w:val="00DE35C5"/>
    <w:rsid w:val="00DE3BE8"/>
    <w:rsid w:val="00DE5A80"/>
    <w:rsid w:val="00DE713A"/>
    <w:rsid w:val="00DE72C3"/>
    <w:rsid w:val="00DE7E3C"/>
    <w:rsid w:val="00DF0610"/>
    <w:rsid w:val="00DF13A2"/>
    <w:rsid w:val="00DF2A41"/>
    <w:rsid w:val="00DF2F05"/>
    <w:rsid w:val="00DF43B1"/>
    <w:rsid w:val="00DF7381"/>
    <w:rsid w:val="00E0145E"/>
    <w:rsid w:val="00E019F3"/>
    <w:rsid w:val="00E01F2F"/>
    <w:rsid w:val="00E0260D"/>
    <w:rsid w:val="00E030E0"/>
    <w:rsid w:val="00E03E59"/>
    <w:rsid w:val="00E068B7"/>
    <w:rsid w:val="00E132CB"/>
    <w:rsid w:val="00E13565"/>
    <w:rsid w:val="00E14C1C"/>
    <w:rsid w:val="00E15C98"/>
    <w:rsid w:val="00E16121"/>
    <w:rsid w:val="00E1660B"/>
    <w:rsid w:val="00E174FD"/>
    <w:rsid w:val="00E17DFC"/>
    <w:rsid w:val="00E21FBC"/>
    <w:rsid w:val="00E26620"/>
    <w:rsid w:val="00E269A5"/>
    <w:rsid w:val="00E2751A"/>
    <w:rsid w:val="00E27866"/>
    <w:rsid w:val="00E27B57"/>
    <w:rsid w:val="00E3159C"/>
    <w:rsid w:val="00E31EB1"/>
    <w:rsid w:val="00E32167"/>
    <w:rsid w:val="00E338F2"/>
    <w:rsid w:val="00E34726"/>
    <w:rsid w:val="00E347E0"/>
    <w:rsid w:val="00E37A95"/>
    <w:rsid w:val="00E42BCB"/>
    <w:rsid w:val="00E42C9E"/>
    <w:rsid w:val="00E43F75"/>
    <w:rsid w:val="00E44014"/>
    <w:rsid w:val="00E44257"/>
    <w:rsid w:val="00E4506E"/>
    <w:rsid w:val="00E45BC3"/>
    <w:rsid w:val="00E50F2C"/>
    <w:rsid w:val="00E5108D"/>
    <w:rsid w:val="00E5195F"/>
    <w:rsid w:val="00E54220"/>
    <w:rsid w:val="00E5541D"/>
    <w:rsid w:val="00E56FFC"/>
    <w:rsid w:val="00E57AFA"/>
    <w:rsid w:val="00E60465"/>
    <w:rsid w:val="00E6079D"/>
    <w:rsid w:val="00E60C3A"/>
    <w:rsid w:val="00E62BC5"/>
    <w:rsid w:val="00E63E2D"/>
    <w:rsid w:val="00E6528E"/>
    <w:rsid w:val="00E7182F"/>
    <w:rsid w:val="00E76A7E"/>
    <w:rsid w:val="00E77A1C"/>
    <w:rsid w:val="00E80331"/>
    <w:rsid w:val="00E81848"/>
    <w:rsid w:val="00E81FE3"/>
    <w:rsid w:val="00E845B4"/>
    <w:rsid w:val="00E85987"/>
    <w:rsid w:val="00E86F7F"/>
    <w:rsid w:val="00E87F6F"/>
    <w:rsid w:val="00E907E8"/>
    <w:rsid w:val="00E90811"/>
    <w:rsid w:val="00E90C67"/>
    <w:rsid w:val="00E9242F"/>
    <w:rsid w:val="00E93C9B"/>
    <w:rsid w:val="00EA01CD"/>
    <w:rsid w:val="00EA4103"/>
    <w:rsid w:val="00EA5AA7"/>
    <w:rsid w:val="00EA5BEB"/>
    <w:rsid w:val="00EA5D67"/>
    <w:rsid w:val="00EA76C3"/>
    <w:rsid w:val="00EB319D"/>
    <w:rsid w:val="00EB34D0"/>
    <w:rsid w:val="00EB362D"/>
    <w:rsid w:val="00EB5772"/>
    <w:rsid w:val="00EB5F98"/>
    <w:rsid w:val="00ED11D8"/>
    <w:rsid w:val="00ED335B"/>
    <w:rsid w:val="00ED6FC8"/>
    <w:rsid w:val="00EE1868"/>
    <w:rsid w:val="00EE610F"/>
    <w:rsid w:val="00EE66F0"/>
    <w:rsid w:val="00EE6FF8"/>
    <w:rsid w:val="00EE7228"/>
    <w:rsid w:val="00EE7FEE"/>
    <w:rsid w:val="00EF1281"/>
    <w:rsid w:val="00EF2D49"/>
    <w:rsid w:val="00EF39C6"/>
    <w:rsid w:val="00EF66BB"/>
    <w:rsid w:val="00F00352"/>
    <w:rsid w:val="00F00849"/>
    <w:rsid w:val="00F00B7E"/>
    <w:rsid w:val="00F01741"/>
    <w:rsid w:val="00F032FF"/>
    <w:rsid w:val="00F04663"/>
    <w:rsid w:val="00F06191"/>
    <w:rsid w:val="00F16AC9"/>
    <w:rsid w:val="00F170D7"/>
    <w:rsid w:val="00F20E26"/>
    <w:rsid w:val="00F22202"/>
    <w:rsid w:val="00F22450"/>
    <w:rsid w:val="00F25B07"/>
    <w:rsid w:val="00F311D8"/>
    <w:rsid w:val="00F33D84"/>
    <w:rsid w:val="00F401F9"/>
    <w:rsid w:val="00F4051A"/>
    <w:rsid w:val="00F40B12"/>
    <w:rsid w:val="00F4102E"/>
    <w:rsid w:val="00F41FDD"/>
    <w:rsid w:val="00F44689"/>
    <w:rsid w:val="00F463E8"/>
    <w:rsid w:val="00F47714"/>
    <w:rsid w:val="00F508E4"/>
    <w:rsid w:val="00F51146"/>
    <w:rsid w:val="00F53F38"/>
    <w:rsid w:val="00F544D9"/>
    <w:rsid w:val="00F546A8"/>
    <w:rsid w:val="00F54798"/>
    <w:rsid w:val="00F559B7"/>
    <w:rsid w:val="00F60BE7"/>
    <w:rsid w:val="00F62F0F"/>
    <w:rsid w:val="00F67042"/>
    <w:rsid w:val="00F67C5A"/>
    <w:rsid w:val="00F714C6"/>
    <w:rsid w:val="00F733F7"/>
    <w:rsid w:val="00F7477D"/>
    <w:rsid w:val="00F7638C"/>
    <w:rsid w:val="00F771BF"/>
    <w:rsid w:val="00F832E9"/>
    <w:rsid w:val="00F840DE"/>
    <w:rsid w:val="00F85770"/>
    <w:rsid w:val="00F909F5"/>
    <w:rsid w:val="00F91477"/>
    <w:rsid w:val="00F92237"/>
    <w:rsid w:val="00F939B3"/>
    <w:rsid w:val="00F93F12"/>
    <w:rsid w:val="00F964B8"/>
    <w:rsid w:val="00FA02C7"/>
    <w:rsid w:val="00FA10E5"/>
    <w:rsid w:val="00FA18AE"/>
    <w:rsid w:val="00FA2C48"/>
    <w:rsid w:val="00FA6C29"/>
    <w:rsid w:val="00FB08B6"/>
    <w:rsid w:val="00FB1022"/>
    <w:rsid w:val="00FB1612"/>
    <w:rsid w:val="00FB1D97"/>
    <w:rsid w:val="00FB2216"/>
    <w:rsid w:val="00FB6814"/>
    <w:rsid w:val="00FB721F"/>
    <w:rsid w:val="00FB78DD"/>
    <w:rsid w:val="00FC104C"/>
    <w:rsid w:val="00FC2DFC"/>
    <w:rsid w:val="00FC6E2B"/>
    <w:rsid w:val="00FD3458"/>
    <w:rsid w:val="00FD5C21"/>
    <w:rsid w:val="00FD606A"/>
    <w:rsid w:val="00FD6E27"/>
    <w:rsid w:val="00FD7A87"/>
    <w:rsid w:val="00FE1D69"/>
    <w:rsid w:val="00FE38A7"/>
    <w:rsid w:val="00FE6C1A"/>
    <w:rsid w:val="00FF00B2"/>
    <w:rsid w:val="00FF077E"/>
    <w:rsid w:val="00FF143D"/>
    <w:rsid w:val="00FF36F0"/>
    <w:rsid w:val="00FF4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478EA04C"/>
  <w15:docId w15:val="{FC2177C8-CF3C-4594-8F4C-4734354BD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13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93E"/>
  </w:style>
  <w:style w:type="paragraph" w:styleId="Footer">
    <w:name w:val="footer"/>
    <w:basedOn w:val="Normal"/>
    <w:link w:val="FooterChar"/>
    <w:uiPriority w:val="99"/>
    <w:unhideWhenUsed/>
    <w:rsid w:val="00462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93E"/>
  </w:style>
  <w:style w:type="character" w:styleId="Hyperlink">
    <w:name w:val="Hyperlink"/>
    <w:basedOn w:val="DefaultParagraphFont"/>
    <w:uiPriority w:val="99"/>
    <w:rsid w:val="004629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763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02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2C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848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48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48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48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483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5397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5397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32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834431-987F-4004-9B58-382670B2F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a Solem</dc:creator>
  <cp:lastModifiedBy>Roxanne Scranton</cp:lastModifiedBy>
  <cp:revision>5</cp:revision>
  <cp:lastPrinted>2020-03-05T21:56:00Z</cp:lastPrinted>
  <dcterms:created xsi:type="dcterms:W3CDTF">2020-12-31T16:25:00Z</dcterms:created>
  <dcterms:modified xsi:type="dcterms:W3CDTF">2020-12-31T18:02:00Z</dcterms:modified>
</cp:coreProperties>
</file>